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17521" w14:textId="77777777" w:rsidR="005C0E41" w:rsidRDefault="00295DE1">
      <w:pPr>
        <w:pStyle w:val="a4"/>
      </w:pPr>
      <w:r>
        <w:t>Исследовательское задание на экзамен по дисциплине Временные ряды</w:t>
      </w:r>
    </w:p>
    <w:p w14:paraId="55A73380" w14:textId="77777777" w:rsidR="005C0E41" w:rsidRDefault="00295DE1">
      <w:pPr>
        <w:pStyle w:val="2"/>
      </w:pPr>
      <w:bookmarkStart w:id="0" w:name="X431adfc61c19df13d90d56d7d2fa52efd80c345"/>
      <w:r>
        <w:t>Анализ и прогноз валютного курса Австралийского доллара($AUS) к доллару США($USD)</w:t>
      </w:r>
    </w:p>
    <w:p w14:paraId="0A6F9E68" w14:textId="77777777" w:rsidR="005C0E41" w:rsidRDefault="00295DE1">
      <w:pPr>
        <w:pStyle w:val="FirstParagraph"/>
      </w:pPr>
      <w:r>
        <w:t>ПУНКТ 1</w:t>
      </w:r>
    </w:p>
    <w:p w14:paraId="771CAB48" w14:textId="77777777" w:rsidR="005C0E41" w:rsidRDefault="00295DE1">
      <w:pPr>
        <w:pStyle w:val="SourceCode"/>
      </w:pPr>
      <w:r>
        <w:rPr>
          <w:rStyle w:val="VerbatimChar"/>
        </w:rPr>
        <w:t>[1] 1978    2</w:t>
      </w:r>
    </w:p>
    <w:p w14:paraId="21E3EF81" w14:textId="77777777" w:rsidR="005C0E41" w:rsidRDefault="00295DE1">
      <w:pPr>
        <w:pStyle w:val="SourceCode"/>
      </w:pPr>
      <w:r>
        <w:rPr>
          <w:rStyle w:val="VerbatimChar"/>
        </w:rPr>
        <w:t>[1] 2021   10</w:t>
      </w:r>
    </w:p>
    <w:p w14:paraId="4067F590" w14:textId="77777777" w:rsidR="005C0E41" w:rsidRDefault="00295DE1">
      <w:pPr>
        <w:pStyle w:val="FirstParagraph"/>
      </w:pPr>
      <w:r>
        <w:t xml:space="preserve">Посмотрим на график целевой переменной - обменного курса AUS-USA. </w:t>
      </w:r>
      <w:r>
        <w:rPr>
          <w:noProof/>
        </w:rPr>
        <w:drawing>
          <wp:inline distT="0" distB="0" distL="0" distR="0" wp14:anchorId="14B54D96" wp14:editId="0A6E265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47D03" w14:textId="77777777" w:rsidR="005C0E41" w:rsidRDefault="00295DE1">
      <w:pPr>
        <w:pStyle w:val="a0"/>
      </w:pPr>
      <w:r>
        <w:lastRenderedPageBreak/>
        <w:t xml:space="preserve">Обменный курс не выглядит стационарным. Проведем тест Augmented Dickey-Fuller на стационарнось ряда и KPSS-тест: </w:t>
      </w:r>
      <w:r>
        <w:rPr>
          <w:noProof/>
        </w:rPr>
        <w:drawing>
          <wp:inline distT="0" distB="0" distL="0" distR="0" wp14:anchorId="3EC2CACD" wp14:editId="51EAEE7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CC4EA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new_data</w:t>
      </w:r>
      <w:r>
        <w:br/>
      </w:r>
      <w:r>
        <w:rPr>
          <w:rStyle w:val="VerbatimChar"/>
        </w:rPr>
        <w:t>Dickey-Fuller = -2.400</w:t>
      </w:r>
      <w:r>
        <w:rPr>
          <w:rStyle w:val="VerbatimChar"/>
        </w:rPr>
        <w:t>1, Lag order = 8, p-value = 0.409</w:t>
      </w:r>
      <w:r>
        <w:br/>
      </w:r>
      <w:r>
        <w:rPr>
          <w:rStyle w:val="VerbatimChar"/>
        </w:rPr>
        <w:t>alternative hypothesis: stationary</w:t>
      </w:r>
    </w:p>
    <w:p w14:paraId="1A9B2358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KPSS Test for Level Stationarity</w:t>
      </w:r>
      <w:r>
        <w:br/>
      </w:r>
      <w:r>
        <w:br/>
      </w:r>
      <w:r>
        <w:rPr>
          <w:rStyle w:val="VerbatimChar"/>
        </w:rPr>
        <w:t>data:  new_data</w:t>
      </w:r>
      <w:r>
        <w:br/>
      </w:r>
      <w:r>
        <w:rPr>
          <w:rStyle w:val="VerbatimChar"/>
        </w:rPr>
        <w:t>KPSS Level = 1.0647, Truncation lag parameter = 6, p-value = 0.01</w:t>
      </w:r>
    </w:p>
    <w:p w14:paraId="4CA7B4BE" w14:textId="77777777" w:rsidR="005C0E41" w:rsidRDefault="00295DE1">
      <w:pPr>
        <w:pStyle w:val="FirstParagraph"/>
      </w:pPr>
      <w:r>
        <w:t>Оба теста не отвергают нулевую гипотезу о нестационарности ряда.</w:t>
      </w:r>
    </w:p>
    <w:p w14:paraId="58CDCBB1" w14:textId="77777777" w:rsidR="005C0E41" w:rsidRDefault="00295DE1">
      <w:pPr>
        <w:pStyle w:val="a0"/>
      </w:pPr>
      <w:r>
        <w:lastRenderedPageBreak/>
        <w:t>П</w:t>
      </w:r>
      <w:r>
        <w:t>роверим на первых разностях, является ли ряд стационарным:</w:t>
      </w:r>
      <w:r>
        <w:br/>
      </w:r>
      <w:r>
        <w:rPr>
          <w:noProof/>
        </w:rPr>
        <w:drawing>
          <wp:inline distT="0" distB="0" distL="0" distR="0" wp14:anchorId="3CCB3CD3" wp14:editId="5BE92C3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521159" wp14:editId="3670553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C2A01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1_exc_rate</w:t>
      </w:r>
      <w:r>
        <w:br/>
      </w:r>
      <w:r>
        <w:rPr>
          <w:rStyle w:val="VerbatimChar"/>
        </w:rPr>
        <w:lastRenderedPageBreak/>
        <w:t>Dickey-Fuller = -7.5464, Lag order = 8, p-value = 0.01</w:t>
      </w:r>
      <w:r>
        <w:br/>
      </w:r>
      <w:r>
        <w:rPr>
          <w:rStyle w:val="VerbatimChar"/>
        </w:rPr>
        <w:t>alternative hypothesis: stationary</w:t>
      </w:r>
    </w:p>
    <w:p w14:paraId="6FB446FF" w14:textId="77777777" w:rsidR="005C0E41" w:rsidRDefault="00295DE1">
      <w:pPr>
        <w:pStyle w:val="FirstParagraph"/>
      </w:pPr>
      <w:r>
        <w:rPr>
          <w:noProof/>
        </w:rPr>
        <w:drawing>
          <wp:inline distT="0" distB="0" distL="0" distR="0" wp14:anchorId="0E82805E" wp14:editId="3F83580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48E48" w14:textId="77777777" w:rsidR="005C0E41" w:rsidRDefault="00295DE1">
      <w:pPr>
        <w:pStyle w:val="a0"/>
      </w:pPr>
      <w:r>
        <w:t>Гипотеза о том, что ряд на первых разностях нест</w:t>
      </w:r>
      <w:r>
        <w:t>ационарен отклоняется.</w:t>
      </w:r>
    </w:p>
    <w:p w14:paraId="19A364DB" w14:textId="77777777" w:rsidR="005C0E41" w:rsidRDefault="00295DE1">
      <w:pPr>
        <w:pStyle w:val="a0"/>
      </w:pPr>
      <w:r>
        <w:t>Рассмотрим AR на первом и втором лаге, согласно функции PACF:</w:t>
      </w:r>
    </w:p>
    <w:p w14:paraId="2C60F369" w14:textId="77777777" w:rsidR="005C0E41" w:rsidRDefault="00295DE1">
      <w:pPr>
        <w:pStyle w:val="SourceCode"/>
      </w:pPr>
      <w:r>
        <w:rPr>
          <w:rStyle w:val="VerbatimChar"/>
        </w:rPr>
        <w:t xml:space="preserve">Series: d1_exc_rate </w:t>
      </w:r>
      <w:r>
        <w:br/>
      </w:r>
      <w:r>
        <w:rPr>
          <w:rStyle w:val="VerbatimChar"/>
        </w:rPr>
        <w:t xml:space="preserve">ARIMA(1,0,0) with non-zero mean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mean</w:t>
      </w:r>
      <w:r>
        <w:br/>
      </w:r>
      <w:r>
        <w:rPr>
          <w:rStyle w:val="VerbatimChar"/>
        </w:rPr>
        <w:t xml:space="preserve">      0.3302  0.0009</w:t>
      </w:r>
      <w:r>
        <w:br/>
      </w:r>
      <w:r>
        <w:rPr>
          <w:rStyle w:val="VerbatimChar"/>
        </w:rPr>
        <w:t>s.e.  0.0412  0.0021</w:t>
      </w:r>
      <w:r>
        <w:br/>
      </w:r>
      <w:r>
        <w:br/>
      </w:r>
      <w:r>
        <w:rPr>
          <w:rStyle w:val="VerbatimChar"/>
        </w:rPr>
        <w:t xml:space="preserve">sigma^2 = 0.001075:  log likelihood = </w:t>
      </w:r>
      <w:r>
        <w:rPr>
          <w:rStyle w:val="VerbatimChar"/>
        </w:rPr>
        <w:t>1048.37</w:t>
      </w:r>
      <w:r>
        <w:br/>
      </w:r>
      <w:r>
        <w:rPr>
          <w:rStyle w:val="VerbatimChar"/>
        </w:rPr>
        <w:t>AIC=-2090.73   AICc=-2090.68   BIC=-2077.95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    ME       RMSE        MAE      MPE     MAPE      MASE</w:t>
      </w:r>
      <w:r>
        <w:br/>
      </w:r>
      <w:r>
        <w:rPr>
          <w:rStyle w:val="VerbatimChar"/>
        </w:rPr>
        <w:t>Training set -5.616198e-06 0.03272076 0.02397271 124.3462 168.0836 0.6369355</w:t>
      </w:r>
      <w:r>
        <w:br/>
      </w:r>
      <w:r>
        <w:rPr>
          <w:rStyle w:val="VerbatimChar"/>
        </w:rPr>
        <w:t xml:space="preserve">                   A</w:t>
      </w:r>
      <w:r>
        <w:rPr>
          <w:rStyle w:val="VerbatimChar"/>
        </w:rPr>
        <w:t>CF1</w:t>
      </w:r>
      <w:r>
        <w:br/>
      </w:r>
      <w:r>
        <w:rPr>
          <w:rStyle w:val="VerbatimChar"/>
        </w:rPr>
        <w:t>Training set 0.04387051</w:t>
      </w:r>
    </w:p>
    <w:p w14:paraId="1E66D26C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2CD437F8" wp14:editId="6473E68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33374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>data:  residuals(AR1)</w:t>
      </w:r>
      <w:r>
        <w:br/>
      </w:r>
      <w:r>
        <w:rPr>
          <w:rStyle w:val="VerbatimChar"/>
        </w:rPr>
        <w:t>X-squared = 10.048, df = 5, p-value = 0.07388</w:t>
      </w:r>
    </w:p>
    <w:p w14:paraId="34F9C827" w14:textId="77777777" w:rsidR="005C0E41" w:rsidRDefault="00295DE1">
      <w:pPr>
        <w:pStyle w:val="FirstParagraph"/>
      </w:pPr>
      <w:r>
        <w:t>Есть автокорелляция в остатках в модели AR1.</w:t>
      </w:r>
    </w:p>
    <w:p w14:paraId="6D803FEE" w14:textId="77777777" w:rsidR="005C0E41" w:rsidRDefault="00295DE1">
      <w:pPr>
        <w:pStyle w:val="SourceCode"/>
      </w:pPr>
      <w:r>
        <w:rPr>
          <w:rStyle w:val="VerbatimChar"/>
        </w:rPr>
        <w:t xml:space="preserve">Series: d1_exc_rate </w:t>
      </w:r>
      <w:r>
        <w:br/>
      </w:r>
      <w:r>
        <w:rPr>
          <w:rStyle w:val="VerbatimChar"/>
        </w:rPr>
        <w:t xml:space="preserve">ARIMA(1,0,0) with non-zero mean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mean</w:t>
      </w:r>
      <w:r>
        <w:br/>
      </w:r>
      <w:r>
        <w:rPr>
          <w:rStyle w:val="VerbatimChar"/>
        </w:rPr>
        <w:t xml:space="preserve">      0.3302  0.0009</w:t>
      </w:r>
      <w:r>
        <w:br/>
      </w:r>
      <w:r>
        <w:rPr>
          <w:rStyle w:val="VerbatimChar"/>
        </w:rPr>
        <w:t>s.e.  0.0412  0.0021</w:t>
      </w:r>
      <w:r>
        <w:br/>
      </w:r>
      <w:r>
        <w:br/>
      </w:r>
      <w:r>
        <w:rPr>
          <w:rStyle w:val="VerbatimChar"/>
        </w:rPr>
        <w:t>sigma^2 = 0.001075:  log likelihood = 1048.37</w:t>
      </w:r>
      <w:r>
        <w:br/>
      </w:r>
      <w:r>
        <w:rPr>
          <w:rStyle w:val="VerbatimChar"/>
        </w:rPr>
        <w:t>AIC=-2090.73   AICc=-2090.68   BIC=-2077.95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    ME       RMSE        MAE      MPE     MAPE      </w:t>
      </w:r>
      <w:r>
        <w:rPr>
          <w:rStyle w:val="VerbatimChar"/>
        </w:rPr>
        <w:t>MASE</w:t>
      </w:r>
      <w:r>
        <w:br/>
      </w:r>
      <w:r>
        <w:rPr>
          <w:rStyle w:val="VerbatimChar"/>
        </w:rPr>
        <w:t>Training set -5.616198e-06 0.03272076 0.02397271 124.3462 168.0836 0.6369355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4387051</w:t>
      </w:r>
    </w:p>
    <w:p w14:paraId="6C217D67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4D5ED2A8" wp14:editId="49C4512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4C0A4" w14:textId="77777777" w:rsidR="005C0E41" w:rsidRDefault="00295DE1">
      <w:pPr>
        <w:pStyle w:val="SourceCode"/>
      </w:pPr>
      <w:r>
        <w:rPr>
          <w:rStyle w:val="VerbatimChar"/>
        </w:rPr>
        <w:t>[1] 0.03962501</w:t>
      </w:r>
    </w:p>
    <w:p w14:paraId="0BEF46E5" w14:textId="77777777" w:rsidR="005C0E41" w:rsidRDefault="00295DE1">
      <w:pPr>
        <w:pStyle w:val="FirstParagraph"/>
      </w:pPr>
      <w:r>
        <w:t>Есть автокорелляция в остатках</w:t>
      </w:r>
    </w:p>
    <w:p w14:paraId="757F8792" w14:textId="77777777" w:rsidR="005C0E41" w:rsidRDefault="00295DE1">
      <w:pPr>
        <w:pStyle w:val="SourceCode"/>
      </w:pPr>
      <w:r>
        <w:rPr>
          <w:rStyle w:val="VerbatimChar"/>
        </w:rPr>
        <w:t>[1] "вариант 2. через функцию Arima пакета Forecast"</w:t>
      </w:r>
    </w:p>
    <w:p w14:paraId="3880D7B6" w14:textId="77777777" w:rsidR="005C0E41" w:rsidRDefault="00295DE1">
      <w:pPr>
        <w:pStyle w:val="SourceCode"/>
      </w:pPr>
      <w:r>
        <w:rPr>
          <w:rStyle w:val="VerbatimChar"/>
        </w:rPr>
        <w:t>[1] "AR12"</w:t>
      </w:r>
    </w:p>
    <w:p w14:paraId="41E03BB5" w14:textId="77777777" w:rsidR="005C0E41" w:rsidRDefault="00295DE1">
      <w:pPr>
        <w:pStyle w:val="SourceCode"/>
      </w:pPr>
      <w:r>
        <w:rPr>
          <w:rStyle w:val="VerbatimChar"/>
        </w:rPr>
        <w:t>Series: d1_exc</w:t>
      </w:r>
      <w:r>
        <w:rPr>
          <w:rStyle w:val="VerbatimChar"/>
        </w:rPr>
        <w:t xml:space="preserve">_rate </w:t>
      </w:r>
      <w:r>
        <w:br/>
      </w:r>
      <w:r>
        <w:rPr>
          <w:rStyle w:val="VerbatimChar"/>
        </w:rPr>
        <w:t xml:space="preserve">ARIMA(12,0,0) with non-zero mean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 ar2     ar3      ar4     ar5     ar6     ar7      ar8</w:t>
      </w:r>
      <w:r>
        <w:br/>
      </w:r>
      <w:r>
        <w:rPr>
          <w:rStyle w:val="VerbatimChar"/>
        </w:rPr>
        <w:t xml:space="preserve">      0.3791  -0.1380  0.0381  -0.0363  0.0377  0.0024  0.0256  -0.0476</w:t>
      </w:r>
      <w:r>
        <w:br/>
      </w:r>
      <w:r>
        <w:rPr>
          <w:rStyle w:val="VerbatimChar"/>
        </w:rPr>
        <w:t xml:space="preserve">s.e.  0.0433   0.0463  0.0466   0.0467  0.0466  0.0466  </w:t>
      </w:r>
      <w:r>
        <w:rPr>
          <w:rStyle w:val="VerbatimChar"/>
        </w:rPr>
        <w:t>0.0465   0.0465</w:t>
      </w:r>
      <w:r>
        <w:br/>
      </w:r>
      <w:r>
        <w:rPr>
          <w:rStyle w:val="VerbatimChar"/>
        </w:rPr>
        <w:t xml:space="preserve">          ar9    ar10   ar11     ar12    mean</w:t>
      </w:r>
      <w:r>
        <w:br/>
      </w:r>
      <w:r>
        <w:rPr>
          <w:rStyle w:val="VerbatimChar"/>
        </w:rPr>
        <w:t xml:space="preserve">      -0.0147  0.0120  0.059  -0.1196  0.0009</w:t>
      </w:r>
      <w:r>
        <w:br/>
      </w:r>
      <w:r>
        <w:rPr>
          <w:rStyle w:val="VerbatimChar"/>
        </w:rPr>
        <w:t>s.e.   0.0464  0.0464  0.046   0.0431  0.0018</w:t>
      </w:r>
      <w:r>
        <w:br/>
      </w:r>
      <w:r>
        <w:br/>
      </w:r>
      <w:r>
        <w:rPr>
          <w:rStyle w:val="VerbatimChar"/>
        </w:rPr>
        <w:t>sigma^2 = 0.001056:  log likelihood = 1058.45</w:t>
      </w:r>
      <w:r>
        <w:br/>
      </w:r>
      <w:r>
        <w:rPr>
          <w:rStyle w:val="VerbatimChar"/>
        </w:rPr>
        <w:t>AIC=-2088.91   AICc=-2088.08   BIC=-2029.25</w:t>
      </w:r>
      <w:r>
        <w:br/>
      </w:r>
      <w:r>
        <w:br/>
      </w:r>
      <w:r>
        <w:rPr>
          <w:rStyle w:val="VerbatimChar"/>
        </w:rPr>
        <w:t>Training s</w:t>
      </w:r>
      <w:r>
        <w:rPr>
          <w:rStyle w:val="VerbatimChar"/>
        </w:rPr>
        <w:t>et error measures:</w:t>
      </w:r>
      <w:r>
        <w:br/>
      </w:r>
      <w:r>
        <w:rPr>
          <w:rStyle w:val="VerbatimChar"/>
        </w:rPr>
        <w:t xml:space="preserve">                        ME       RMSE       MAE      MPE     MAPE      MASE</w:t>
      </w:r>
      <w:r>
        <w:br/>
      </w:r>
      <w:r>
        <w:rPr>
          <w:rStyle w:val="VerbatimChar"/>
        </w:rPr>
        <w:t>Training set -1.415594e-06 0.03208894 0.0233153 132.6324 181.4748 0.6194686</w:t>
      </w:r>
      <w:r>
        <w:br/>
      </w:r>
      <w:r>
        <w:rPr>
          <w:rStyle w:val="VerbatimChar"/>
        </w:rPr>
        <w:t xml:space="preserve">                     ACF1</w:t>
      </w:r>
      <w:r>
        <w:br/>
      </w:r>
      <w:r>
        <w:rPr>
          <w:rStyle w:val="VerbatimChar"/>
        </w:rPr>
        <w:t>Training set -0.001136531</w:t>
      </w:r>
    </w:p>
    <w:p w14:paraId="525F5962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0B6ACC2B" wp14:editId="1B27568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4DB25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>data:  res</w:t>
      </w:r>
      <w:r>
        <w:rPr>
          <w:rStyle w:val="VerbatimChar"/>
        </w:rPr>
        <w:t>iduals(AR12)</w:t>
      </w:r>
      <w:r>
        <w:br/>
      </w:r>
      <w:r>
        <w:rPr>
          <w:rStyle w:val="VerbatimChar"/>
        </w:rPr>
        <w:t>X-squared = 0.059539, df = -6, p-value = NA</w:t>
      </w:r>
    </w:p>
    <w:p w14:paraId="0287EC6B" w14:textId="77777777" w:rsidR="005C0E41" w:rsidRDefault="00295DE1">
      <w:pPr>
        <w:pStyle w:val="FirstParagraph"/>
      </w:pPr>
      <w:r>
        <w:t>В AR2 Нет автокорелляции в остатках.</w:t>
      </w:r>
      <w:r>
        <w:br/>
        <w:t>Среди AR моделей самой подходящей оказалась модель AR(12)</w:t>
      </w:r>
    </w:p>
    <w:p w14:paraId="33856D69" w14:textId="77777777" w:rsidR="005C0E41" w:rsidRDefault="00295DE1">
      <w:pPr>
        <w:pStyle w:val="a0"/>
      </w:pPr>
      <w:r>
        <w:lastRenderedPageBreak/>
        <w:t>Теперь рассмотрим модели типа MA.</w:t>
      </w:r>
      <w:r>
        <w:br/>
      </w:r>
      <w:r>
        <w:rPr>
          <w:noProof/>
        </w:rPr>
        <w:drawing>
          <wp:inline distT="0" distB="0" distL="0" distR="0" wp14:anchorId="4F2F48C4" wp14:editId="64076B3B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312E4" w14:textId="77777777" w:rsidR="005C0E41" w:rsidRDefault="00295DE1">
      <w:pPr>
        <w:pStyle w:val="a0"/>
      </w:pPr>
      <w:r>
        <w:t>Модель MA1</w:t>
      </w:r>
    </w:p>
    <w:p w14:paraId="76B872B7" w14:textId="77777777" w:rsidR="005C0E41" w:rsidRDefault="00295DE1">
      <w:pPr>
        <w:pStyle w:val="SourceCode"/>
      </w:pPr>
      <w:r>
        <w:rPr>
          <w:rStyle w:val="VerbatimChar"/>
        </w:rPr>
        <w:t xml:space="preserve">Series: data[, 2] </w:t>
      </w:r>
      <w:r>
        <w:br/>
      </w:r>
      <w:r>
        <w:rPr>
          <w:rStyle w:val="VerbatimChar"/>
        </w:rPr>
        <w:t xml:space="preserve">ARIMA(0,1,1) with drift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drift</w:t>
      </w:r>
      <w:r>
        <w:br/>
      </w:r>
      <w:r>
        <w:rPr>
          <w:rStyle w:val="VerbatimChar"/>
        </w:rPr>
        <w:t xml:space="preserve">      0.3782  9e-04</w:t>
      </w:r>
      <w:r>
        <w:br/>
      </w:r>
      <w:r>
        <w:rPr>
          <w:rStyle w:val="VerbatimChar"/>
        </w:rPr>
        <w:t>s.e.  0.0405  2e-03</w:t>
      </w:r>
      <w:r>
        <w:br/>
      </w:r>
      <w:r>
        <w:br/>
      </w:r>
      <w:r>
        <w:rPr>
          <w:rStyle w:val="VerbatimChar"/>
        </w:rPr>
        <w:t>sigma^2 = 0.001055:  log likelihood = 1053.15</w:t>
      </w:r>
      <w:r>
        <w:br/>
      </w:r>
      <w:r>
        <w:rPr>
          <w:rStyle w:val="VerbatimChar"/>
        </w:rPr>
        <w:t>AIC=-2100.3   AICc=-2100.25   BIC=-2087.51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    ME      RMSE        MAE         MPE    MAPE      MASE</w:t>
      </w:r>
      <w:r>
        <w:br/>
      </w:r>
      <w:r>
        <w:rPr>
          <w:rStyle w:val="VerbatimChar"/>
        </w:rPr>
        <w:t>Training set -1.148988e-06 0.0323914 0.02356179 -0.01012133 1.75703 0.2008557</w:t>
      </w:r>
      <w:r>
        <w:br/>
      </w:r>
      <w:r>
        <w:rPr>
          <w:rStyle w:val="VerbatimChar"/>
        </w:rPr>
        <w:t xml:space="preserve">                     ACF1</w:t>
      </w:r>
      <w:r>
        <w:br/>
      </w:r>
      <w:r>
        <w:rPr>
          <w:rStyle w:val="VerbatimChar"/>
        </w:rPr>
        <w:t>Training set 0.0009212042</w:t>
      </w:r>
    </w:p>
    <w:p w14:paraId="1D15D809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0BA9A315" wp14:editId="05E21EA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D86FE" w14:textId="77777777" w:rsidR="005C0E41" w:rsidRDefault="00295DE1">
      <w:pPr>
        <w:pStyle w:val="SourceCode"/>
      </w:pPr>
      <w:r>
        <w:rPr>
          <w:rStyle w:val="VerbatimChar"/>
        </w:rPr>
        <w:t>[1] 0.9803216</w:t>
      </w:r>
    </w:p>
    <w:p w14:paraId="2400A12E" w14:textId="77777777" w:rsidR="005C0E41" w:rsidRDefault="00295DE1">
      <w:pPr>
        <w:pStyle w:val="FirstParagraph"/>
      </w:pPr>
      <w:r>
        <w:t>При проверки модели MA1: Автокор</w:t>
      </w:r>
      <w:r>
        <w:t>реляции в остатках нет</w:t>
      </w:r>
    </w:p>
    <w:p w14:paraId="4734328F" w14:textId="77777777" w:rsidR="005C0E41" w:rsidRDefault="00295DE1">
      <w:pPr>
        <w:pStyle w:val="a0"/>
      </w:pPr>
      <w:r>
        <w:t>Теперь рассмотрим MA2:</w:t>
      </w:r>
    </w:p>
    <w:p w14:paraId="3884716A" w14:textId="77777777" w:rsidR="005C0E41" w:rsidRDefault="00295DE1">
      <w:pPr>
        <w:pStyle w:val="SourceCode"/>
      </w:pPr>
      <w:r>
        <w:rPr>
          <w:rStyle w:val="VerbatimChar"/>
        </w:rPr>
        <w:t xml:space="preserve">Series: data[, 2] </w:t>
      </w:r>
      <w:r>
        <w:br/>
      </w:r>
      <w:r>
        <w:rPr>
          <w:rStyle w:val="VerbatimChar"/>
        </w:rPr>
        <w:t xml:space="preserve">ARIMA(0,1,2) with drift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   ma2  drift</w:t>
      </w:r>
      <w:r>
        <w:br/>
      </w:r>
      <w:r>
        <w:rPr>
          <w:rStyle w:val="VerbatimChar"/>
        </w:rPr>
        <w:t xml:space="preserve">      0.3784  0.0006  9e-04</w:t>
      </w:r>
      <w:r>
        <w:br/>
      </w:r>
      <w:r>
        <w:rPr>
          <w:rStyle w:val="VerbatimChar"/>
        </w:rPr>
        <w:t>s.e.  0.0438  0.0450  2e-03</w:t>
      </w:r>
      <w:r>
        <w:br/>
      </w:r>
      <w:r>
        <w:br/>
      </w:r>
      <w:r>
        <w:rPr>
          <w:rStyle w:val="VerbatimChar"/>
        </w:rPr>
        <w:t>sigma^2 = 0.001057:  log likelihood = 1053.15</w:t>
      </w:r>
      <w:r>
        <w:br/>
      </w:r>
      <w:r>
        <w:rPr>
          <w:rStyle w:val="VerbatimChar"/>
        </w:rPr>
        <w:t>AIC=-2098.3   AICc=-</w:t>
      </w:r>
      <w:r>
        <w:rPr>
          <w:rStyle w:val="VerbatimChar"/>
        </w:rPr>
        <w:t>2098.22   BIC=-2081.25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    ME      RMSE        MAE        MPE     MAPE      MASE</w:t>
      </w:r>
      <w:r>
        <w:br/>
      </w:r>
      <w:r>
        <w:rPr>
          <w:rStyle w:val="VerbatimChar"/>
        </w:rPr>
        <w:t>Training set -6.397493e-07 0.0323914 0.02356308 -0.0100618 1.757117 0.2008667</w:t>
      </w:r>
      <w:r>
        <w:br/>
      </w:r>
      <w:r>
        <w:rPr>
          <w:rStyle w:val="VerbatimChar"/>
        </w:rPr>
        <w:t xml:space="preserve">                     ACF1</w:t>
      </w:r>
      <w:r>
        <w:br/>
      </w:r>
      <w:r>
        <w:rPr>
          <w:rStyle w:val="VerbatimChar"/>
        </w:rPr>
        <w:t>Training set 0.000710</w:t>
      </w:r>
      <w:r>
        <w:rPr>
          <w:rStyle w:val="VerbatimChar"/>
        </w:rPr>
        <w:t>1787</w:t>
      </w:r>
    </w:p>
    <w:p w14:paraId="4BFFC4B3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4EBE5464" wp14:editId="76B85FD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9F506" w14:textId="77777777" w:rsidR="005C0E41" w:rsidRDefault="00295DE1">
      <w:pPr>
        <w:pStyle w:val="a0"/>
      </w:pPr>
      <w:r>
        <w:t>Автокорреляции в остатках нет.</w:t>
      </w:r>
    </w:p>
    <w:p w14:paraId="1AA9B389" w14:textId="77777777" w:rsidR="005C0E41" w:rsidRDefault="00295DE1">
      <w:pPr>
        <w:pStyle w:val="a0"/>
      </w:pPr>
      <w:r>
        <w:t>Проверим теперь модели ARMA</w:t>
      </w:r>
    </w:p>
    <w:p w14:paraId="7B5945C3" w14:textId="77777777" w:rsidR="005C0E41" w:rsidRDefault="00295DE1">
      <w:pPr>
        <w:pStyle w:val="SourceCode"/>
      </w:pPr>
      <w:r>
        <w:rPr>
          <w:rStyle w:val="VerbatimChar"/>
        </w:rPr>
        <w:t>AR/MA</w:t>
      </w:r>
      <w:r>
        <w:br/>
      </w:r>
      <w:r>
        <w:rPr>
          <w:rStyle w:val="VerbatimChar"/>
        </w:rPr>
        <w:t xml:space="preserve">  0 1 2 3 4 5 6 7 8 9 10 11 12 13</w:t>
      </w:r>
      <w:r>
        <w:br/>
      </w:r>
      <w:r>
        <w:rPr>
          <w:rStyle w:val="VerbatimChar"/>
        </w:rPr>
        <w:t xml:space="preserve">0 x o o o o o o o o o o  o  x  o </w:t>
      </w:r>
      <w:r>
        <w:br/>
      </w:r>
      <w:r>
        <w:rPr>
          <w:rStyle w:val="VerbatimChar"/>
        </w:rPr>
        <w:t xml:space="preserve">1 x x o o o o o o o o o  x  x  o </w:t>
      </w:r>
      <w:r>
        <w:br/>
      </w:r>
      <w:r>
        <w:rPr>
          <w:rStyle w:val="VerbatimChar"/>
        </w:rPr>
        <w:t xml:space="preserve">2 x x x o o o o o o o o  o  o  o </w:t>
      </w:r>
      <w:r>
        <w:br/>
      </w:r>
      <w:r>
        <w:rPr>
          <w:rStyle w:val="VerbatimChar"/>
        </w:rPr>
        <w:t xml:space="preserve">3 x o x o o o o o o o o  o  o  o </w:t>
      </w:r>
      <w:r>
        <w:br/>
      </w:r>
      <w:r>
        <w:rPr>
          <w:rStyle w:val="VerbatimChar"/>
        </w:rPr>
        <w:t xml:space="preserve">4 x x x x o o </w:t>
      </w:r>
      <w:r>
        <w:rPr>
          <w:rStyle w:val="VerbatimChar"/>
        </w:rPr>
        <w:t xml:space="preserve">o o o o o  o  o  o </w:t>
      </w:r>
      <w:r>
        <w:br/>
      </w:r>
      <w:r>
        <w:rPr>
          <w:rStyle w:val="VerbatimChar"/>
        </w:rPr>
        <w:t xml:space="preserve">5 x o x x o o o o o o o  o  o  o </w:t>
      </w:r>
      <w:r>
        <w:br/>
      </w:r>
      <w:r>
        <w:rPr>
          <w:rStyle w:val="VerbatimChar"/>
        </w:rPr>
        <w:t xml:space="preserve">6 x o x x o o o o o o o  o  o  o </w:t>
      </w:r>
      <w:r>
        <w:br/>
      </w:r>
      <w:r>
        <w:rPr>
          <w:rStyle w:val="VerbatimChar"/>
        </w:rPr>
        <w:t xml:space="preserve">7 o x x x x o o o o o o  o  o  o </w:t>
      </w:r>
    </w:p>
    <w:p w14:paraId="2AD6567B" w14:textId="77777777" w:rsidR="005C0E41" w:rsidRDefault="00295DE1">
      <w:pPr>
        <w:pStyle w:val="FirstParagraph"/>
      </w:pPr>
      <w:r>
        <w:t>Проверим модели ARMA(1,2)</w:t>
      </w:r>
    </w:p>
    <w:p w14:paraId="7BC08445" w14:textId="77777777" w:rsidR="005C0E41" w:rsidRDefault="00295DE1">
      <w:pPr>
        <w:pStyle w:val="SourceCode"/>
      </w:pPr>
      <w:r>
        <w:rPr>
          <w:rStyle w:val="VerbatimChar"/>
        </w:rPr>
        <w:t xml:space="preserve">Series: data[, 2] </w:t>
      </w:r>
      <w:r>
        <w:br/>
      </w:r>
      <w:r>
        <w:rPr>
          <w:rStyle w:val="VerbatimChar"/>
        </w:rPr>
        <w:t xml:space="preserve">ARIMA(1,1,2) with drift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ma1      ma2   drift</w:t>
      </w:r>
      <w:r>
        <w:br/>
      </w:r>
      <w:r>
        <w:rPr>
          <w:rStyle w:val="VerbatimChar"/>
        </w:rPr>
        <w:t xml:space="preserve">      0.175</w:t>
      </w:r>
      <w:r>
        <w:rPr>
          <w:rStyle w:val="VerbatimChar"/>
        </w:rPr>
        <w:t>0  0.2021  -0.0675  0.0009</w:t>
      </w:r>
      <w:r>
        <w:br/>
      </w:r>
      <w:r>
        <w:rPr>
          <w:rStyle w:val="VerbatimChar"/>
        </w:rPr>
        <w:t>s.e.  7.5342  7.5748   2.9473  0.0019</w:t>
      </w:r>
      <w:r>
        <w:br/>
      </w:r>
      <w:r>
        <w:br/>
      </w:r>
      <w:r>
        <w:rPr>
          <w:rStyle w:val="VerbatimChar"/>
        </w:rPr>
        <w:t>sigma^2 = 0.001059:  log likelihood = 1053.15</w:t>
      </w:r>
      <w:r>
        <w:br/>
      </w:r>
      <w:r>
        <w:rPr>
          <w:rStyle w:val="VerbatimChar"/>
        </w:rPr>
        <w:t>AIC=-2096.3   AICc=-2096.18   BIC=-2074.99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lastRenderedPageBreak/>
        <w:t xml:space="preserve">                       ME      RMSE        MAE         MPE     MAPE    </w:t>
      </w:r>
      <w:r>
        <w:rPr>
          <w:rStyle w:val="VerbatimChar"/>
        </w:rPr>
        <w:t xml:space="preserve">  MASE</w:t>
      </w:r>
      <w:r>
        <w:br/>
      </w:r>
      <w:r>
        <w:rPr>
          <w:rStyle w:val="VerbatimChar"/>
        </w:rPr>
        <w:t>Training set -7.41285e-07 0.0323914 0.02355814 -0.01016071 1.756793 0.2008246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2087015</w:t>
      </w:r>
    </w:p>
    <w:p w14:paraId="239F583C" w14:textId="77777777" w:rsidR="005C0E41" w:rsidRDefault="00295DE1">
      <w:pPr>
        <w:pStyle w:val="FirstParagraph"/>
      </w:pPr>
      <w:r>
        <w:rPr>
          <w:noProof/>
        </w:rPr>
        <w:drawing>
          <wp:inline distT="0" distB="0" distL="0" distR="0" wp14:anchorId="1A426B78" wp14:editId="0121877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8B15E" w14:textId="77777777" w:rsidR="005C0E41" w:rsidRDefault="00295DE1">
      <w:pPr>
        <w:pStyle w:val="SourceCode"/>
      </w:pPr>
      <w:r>
        <w:rPr>
          <w:rStyle w:val="VerbatimChar"/>
        </w:rPr>
        <w:t>[1] 0.8622184</w:t>
      </w:r>
    </w:p>
    <w:p w14:paraId="6F892622" w14:textId="77777777" w:rsidR="005C0E41" w:rsidRDefault="00295DE1">
      <w:pPr>
        <w:pStyle w:val="FirstParagraph"/>
      </w:pPr>
      <w:r>
        <w:t>Автокорреляции в остатках нет</w:t>
      </w:r>
    </w:p>
    <w:p w14:paraId="7B88CF06" w14:textId="77777777" w:rsidR="005C0E41" w:rsidRDefault="00295DE1">
      <w:pPr>
        <w:pStyle w:val="a0"/>
      </w:pPr>
      <w:r>
        <w:t>Рассмотрим ARMA(3,1):</w:t>
      </w:r>
    </w:p>
    <w:p w14:paraId="4A7B0FF1" w14:textId="77777777" w:rsidR="005C0E41" w:rsidRDefault="00295DE1">
      <w:pPr>
        <w:pStyle w:val="SourceCode"/>
      </w:pPr>
      <w:r>
        <w:rPr>
          <w:rStyle w:val="VerbatimChar"/>
        </w:rPr>
        <w:t xml:space="preserve">Series: data[, 2] </w:t>
      </w:r>
      <w:r>
        <w:br/>
      </w:r>
      <w:r>
        <w:rPr>
          <w:rStyle w:val="VerbatimChar"/>
        </w:rPr>
        <w:t xml:space="preserve">ARIMA(3,1,1) with drift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ar1     ar2      ar3     ma1   drift</w:t>
      </w:r>
      <w:r>
        <w:br/>
      </w:r>
      <w:r>
        <w:rPr>
          <w:rStyle w:val="VerbatimChar"/>
        </w:rPr>
        <w:t xml:space="preserve">      -0.6141  0.2360  -0.1198  1.0000  0.0009</w:t>
      </w:r>
      <w:r>
        <w:br/>
      </w:r>
      <w:r>
        <w:rPr>
          <w:rStyle w:val="VerbatimChar"/>
        </w:rPr>
        <w:t>s.e.   0.0434  0.0499   0.0433  0.0057  0.0019</w:t>
      </w:r>
      <w:r>
        <w:br/>
      </w:r>
      <w:r>
        <w:br/>
      </w:r>
      <w:r>
        <w:rPr>
          <w:rStyle w:val="VerbatimChar"/>
        </w:rPr>
        <w:t>sigma^2 = 0.001051:  log likelihood = 1054.75</w:t>
      </w:r>
      <w:r>
        <w:br/>
      </w:r>
      <w:r>
        <w:rPr>
          <w:rStyle w:val="VerbatimChar"/>
        </w:rPr>
        <w:t>AIC=-2097.49   AICc=-2097.33</w:t>
      </w:r>
      <w:r>
        <w:rPr>
          <w:rStyle w:val="VerbatimChar"/>
        </w:rPr>
        <w:t xml:space="preserve">   BIC=-2071.92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    ME       RMSE        MAE         MPE     MAPE      MASE</w:t>
      </w:r>
      <w:r>
        <w:br/>
      </w:r>
      <w:r>
        <w:rPr>
          <w:rStyle w:val="VerbatimChar"/>
        </w:rPr>
        <w:t>Training set -2.205081e-05 0.03223615 0.02349743 -0.01275315 1.753283 0.2003071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2494735</w:t>
      </w:r>
    </w:p>
    <w:p w14:paraId="6E1F66A4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7E572597" wp14:editId="7049FCA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19677" w14:textId="77777777" w:rsidR="005C0E41" w:rsidRDefault="00295DE1">
      <w:pPr>
        <w:pStyle w:val="SourceCode"/>
      </w:pPr>
      <w:r>
        <w:rPr>
          <w:rStyle w:val="VerbatimChar"/>
        </w:rPr>
        <w:t>[1] 0.7034313</w:t>
      </w:r>
    </w:p>
    <w:p w14:paraId="48E63ADB" w14:textId="77777777" w:rsidR="005C0E41" w:rsidRDefault="00295DE1">
      <w:pPr>
        <w:pStyle w:val="FirstParagraph"/>
      </w:pPr>
      <w:r>
        <w:t>Автокорреляции в остатках почти нет (на графике ACF выпирает 13 период).</w:t>
      </w:r>
    </w:p>
    <w:p w14:paraId="436CC56A" w14:textId="77777777" w:rsidR="005C0E41" w:rsidRDefault="00295DE1">
      <w:pPr>
        <w:pStyle w:val="a0"/>
      </w:pPr>
      <w:r>
        <w:t>Посмотрим на параметры моделей, чтобы выбрать лучшую</w:t>
      </w:r>
    </w:p>
    <w:p w14:paraId="3EDE55E4" w14:textId="77777777" w:rsidR="005C0E41" w:rsidRDefault="00295DE1">
      <w:pPr>
        <w:pStyle w:val="SourceCode"/>
      </w:pPr>
      <w:r>
        <w:rPr>
          <w:rStyle w:val="VerbatimChar"/>
        </w:rPr>
        <w:t xml:space="preserve">        loglike       AIC       BIC</w:t>
      </w:r>
      <w:r>
        <w:br/>
      </w:r>
      <w:r>
        <w:rPr>
          <w:rStyle w:val="VerbatimChar"/>
        </w:rPr>
        <w:t>AR12   1058.455 -2088.910 -2029.249</w:t>
      </w:r>
      <w:r>
        <w:br/>
      </w:r>
      <w:r>
        <w:rPr>
          <w:rStyle w:val="VerbatimChar"/>
        </w:rPr>
        <w:t>MA1    1053.148 -2100.295 -2087.511</w:t>
      </w:r>
      <w:r>
        <w:br/>
      </w:r>
      <w:r>
        <w:rPr>
          <w:rStyle w:val="VerbatimChar"/>
        </w:rPr>
        <w:t xml:space="preserve">MA2   </w:t>
      </w:r>
      <w:r>
        <w:rPr>
          <w:rStyle w:val="VerbatimChar"/>
        </w:rPr>
        <w:t xml:space="preserve"> 1053.148 -2098.296 -2081.250</w:t>
      </w:r>
      <w:r>
        <w:br/>
      </w:r>
      <w:r>
        <w:rPr>
          <w:rStyle w:val="VerbatimChar"/>
        </w:rPr>
        <w:t>ARMA12 1053.148 -2096.296 -2074.989</w:t>
      </w:r>
      <w:r>
        <w:br/>
      </w:r>
      <w:r>
        <w:rPr>
          <w:rStyle w:val="VerbatimChar"/>
        </w:rPr>
        <w:t>ARMA31 1054.747 -2097.493 -2071.924</w:t>
      </w:r>
    </w:p>
    <w:p w14:paraId="7291D242" w14:textId="77777777" w:rsidR="005C0E41" w:rsidRDefault="00295DE1">
      <w:pPr>
        <w:pStyle w:val="FirstParagraph"/>
      </w:pPr>
      <w:r>
        <w:t>MA1 по всем параметрам лучше MA2, так же хорошие показатели у модели ARMA(1,2). Мы выбираем эти модели.</w:t>
      </w:r>
    </w:p>
    <w:p w14:paraId="5F3C2449" w14:textId="77777777" w:rsidR="005C0E41" w:rsidRDefault="00295DE1">
      <w:pPr>
        <w:pStyle w:val="a0"/>
      </w:pPr>
      <w:r>
        <w:t>Сделаем прогноз по этим моделям:</w:t>
      </w:r>
    </w:p>
    <w:p w14:paraId="2148FD88" w14:textId="77777777" w:rsidR="005C0E41" w:rsidRDefault="00295DE1">
      <w:pPr>
        <w:pStyle w:val="a0"/>
      </w:pPr>
      <w:r>
        <w:rPr>
          <w:noProof/>
        </w:rPr>
        <w:lastRenderedPageBreak/>
        <w:drawing>
          <wp:inline distT="0" distB="0" distL="0" distR="0" wp14:anchorId="616D8BB8" wp14:editId="42960CF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30B4C" w14:textId="77777777" w:rsidR="005C0E41" w:rsidRDefault="00295DE1">
      <w:pPr>
        <w:pStyle w:val="a0"/>
      </w:pPr>
      <w:r>
        <w:rPr>
          <w:noProof/>
        </w:rPr>
        <w:drawing>
          <wp:inline distT="0" distB="0" distL="0" distR="0" wp14:anchorId="117BB0D4" wp14:editId="513B73B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521A0" w14:textId="77777777" w:rsidR="005C0E41" w:rsidRDefault="00295DE1">
      <w:pPr>
        <w:pStyle w:val="2"/>
      </w:pPr>
      <w:bookmarkStart w:id="1" w:name="arch-эффект"/>
      <w:bookmarkEnd w:id="0"/>
      <w:r>
        <w:t>ARCH-эффект</w:t>
      </w:r>
    </w:p>
    <w:p w14:paraId="5C27C7BF" w14:textId="77777777" w:rsidR="005C0E41" w:rsidRDefault="00295DE1">
      <w:pPr>
        <w:pStyle w:val="FirstParagraph"/>
      </w:pPr>
      <w:r>
        <w:t>Проверим модели на нормальность распределения и на наличие автокорреляции в квадратах остатков (arch-эффект)</w:t>
      </w:r>
    </w:p>
    <w:p w14:paraId="7D26D54E" w14:textId="77777777" w:rsidR="005C0E41" w:rsidRDefault="00295DE1">
      <w:pPr>
        <w:pStyle w:val="SourceCode"/>
      </w:pPr>
      <w:r>
        <w:lastRenderedPageBreak/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>data:  residuals(MA1)^2</w:t>
      </w:r>
      <w:r>
        <w:br/>
      </w:r>
      <w:r>
        <w:rPr>
          <w:rStyle w:val="VerbatimChar"/>
        </w:rPr>
        <w:t>X-squared = 32.364, df = 5, p-value = 5.032e-06</w:t>
      </w:r>
    </w:p>
    <w:p w14:paraId="55D21941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d</w:t>
      </w:r>
      <w:r>
        <w:rPr>
          <w:rStyle w:val="VerbatimChar"/>
        </w:rPr>
        <w:t>1_exc_rate</w:t>
      </w:r>
      <w:r>
        <w:br/>
      </w:r>
      <w:r>
        <w:rPr>
          <w:rStyle w:val="VerbatimChar"/>
        </w:rPr>
        <w:t>W = 0.95097, p-value = 3.597e-12</w:t>
      </w:r>
    </w:p>
    <w:p w14:paraId="781FBFA1" w14:textId="77777777" w:rsidR="005C0E41" w:rsidRDefault="00295DE1">
      <w:pPr>
        <w:pStyle w:val="FirstParagraph"/>
      </w:pPr>
      <w:r>
        <w:rPr>
          <w:noProof/>
        </w:rPr>
        <w:drawing>
          <wp:inline distT="0" distB="0" distL="0" distR="0" wp14:anchorId="70D3A80B" wp14:editId="02E2A96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78EB4" w14:textId="77777777" w:rsidR="005C0E41" w:rsidRDefault="00295DE1">
      <w:pPr>
        <w:pStyle w:val="a0"/>
      </w:pPr>
      <w:r>
        <w:t>В квадратах остатков модели MA1 нет нормального распределения. В них так же наблюдается автокорреляция.</w:t>
      </w:r>
    </w:p>
    <w:p w14:paraId="3DFA7C1D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>data:  residuals(ARMA12)^2</w:t>
      </w:r>
      <w:r>
        <w:br/>
      </w:r>
      <w:r>
        <w:rPr>
          <w:rStyle w:val="VerbatimChar"/>
        </w:rPr>
        <w:t>X-squared = 32.23, df = 3, p-value = 4.681e-07</w:t>
      </w:r>
    </w:p>
    <w:p w14:paraId="4D782D97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d1_exc_rate</w:t>
      </w:r>
      <w:r>
        <w:br/>
      </w:r>
      <w:r>
        <w:rPr>
          <w:rStyle w:val="VerbatimChar"/>
        </w:rPr>
        <w:t>W = 0.95097, p-value = 3.597e-12</w:t>
      </w:r>
    </w:p>
    <w:p w14:paraId="1679D785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4C89B48D" wp14:editId="59E060C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DBEBD" w14:textId="77777777" w:rsidR="005C0E41" w:rsidRDefault="00295DE1">
      <w:pPr>
        <w:pStyle w:val="a0"/>
      </w:pPr>
      <w:r>
        <w:t>В квадратах остатков модели ARMA1 нет нормального распределения. В них так же наблюдается автокорреляция.</w:t>
      </w:r>
    </w:p>
    <w:p w14:paraId="509B460E" w14:textId="77777777" w:rsidR="005C0E41" w:rsidRDefault="00295DE1">
      <w:pPr>
        <w:pStyle w:val="a0"/>
      </w:pPr>
      <w:r>
        <w:t>Для модели ARMA(1,2) попробуем модели GARCH</w:t>
      </w:r>
    </w:p>
    <w:p w14:paraId="6FDB686A" w14:textId="77777777" w:rsidR="005C0E41" w:rsidRDefault="00295DE1">
      <w:pPr>
        <w:pStyle w:val="SourceCode"/>
      </w:pPr>
      <w:r>
        <w:rPr>
          <w:rStyle w:val="VerbatimChar"/>
        </w:rPr>
        <w:t>AR/MA</w:t>
      </w:r>
      <w:r>
        <w:br/>
      </w:r>
      <w:r>
        <w:rPr>
          <w:rStyle w:val="VerbatimChar"/>
        </w:rPr>
        <w:t xml:space="preserve">  0 1 2 3 4 5</w:t>
      </w:r>
      <w:r>
        <w:rPr>
          <w:rStyle w:val="VerbatimChar"/>
        </w:rPr>
        <w:t xml:space="preserve"> 6 7 8 9 10 11 12 13</w:t>
      </w:r>
      <w:r>
        <w:br/>
      </w:r>
      <w:r>
        <w:rPr>
          <w:rStyle w:val="VerbatimChar"/>
        </w:rPr>
        <w:t xml:space="preserve">0 o x o o o x o o o o o  x  o  o </w:t>
      </w:r>
      <w:r>
        <w:br/>
      </w:r>
      <w:r>
        <w:rPr>
          <w:rStyle w:val="VerbatimChar"/>
        </w:rPr>
        <w:t xml:space="preserve">1 x x o o o o o o o o o  x  o  o </w:t>
      </w:r>
      <w:r>
        <w:br/>
      </w:r>
      <w:r>
        <w:rPr>
          <w:rStyle w:val="VerbatimChar"/>
        </w:rPr>
        <w:t xml:space="preserve">2 x o o o o o o o o o o  o  o  o </w:t>
      </w:r>
      <w:r>
        <w:br/>
      </w:r>
      <w:r>
        <w:rPr>
          <w:rStyle w:val="VerbatimChar"/>
        </w:rPr>
        <w:t xml:space="preserve">3 x o x o o o o o o o o  o  o  o </w:t>
      </w:r>
      <w:r>
        <w:br/>
      </w:r>
      <w:r>
        <w:rPr>
          <w:rStyle w:val="VerbatimChar"/>
        </w:rPr>
        <w:t xml:space="preserve">4 o x o x o o o o o o o  o  o  o </w:t>
      </w:r>
      <w:r>
        <w:br/>
      </w:r>
      <w:r>
        <w:rPr>
          <w:rStyle w:val="VerbatimChar"/>
        </w:rPr>
        <w:t xml:space="preserve">5 x x x x x o o o o o o  o  o  o </w:t>
      </w:r>
      <w:r>
        <w:br/>
      </w:r>
      <w:r>
        <w:rPr>
          <w:rStyle w:val="VerbatimChar"/>
        </w:rPr>
        <w:t xml:space="preserve">6 x o o x x o o o o o o  o  o  </w:t>
      </w:r>
      <w:r>
        <w:rPr>
          <w:rStyle w:val="VerbatimChar"/>
        </w:rPr>
        <w:t xml:space="preserve">o </w:t>
      </w:r>
      <w:r>
        <w:br/>
      </w:r>
      <w:r>
        <w:rPr>
          <w:rStyle w:val="VerbatimChar"/>
        </w:rPr>
        <w:t xml:space="preserve">7 x x o x o x o o o o o  o  o  o </w:t>
      </w:r>
    </w:p>
    <w:p w14:paraId="4F41A8D6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0FEDEE84" wp14:editId="35E3FC3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4FC804" wp14:editId="3DB8E27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6FD2D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>data:  residuals(garch.fit1)^2</w:t>
      </w:r>
      <w:r>
        <w:br/>
      </w:r>
      <w:r>
        <w:rPr>
          <w:rStyle w:val="VerbatimChar"/>
        </w:rPr>
        <w:t>X-squared = 28.107, df = 3, p-value = 3.448e-06</w:t>
      </w:r>
    </w:p>
    <w:p w14:paraId="325B5C40" w14:textId="77777777" w:rsidR="005C0E41" w:rsidRDefault="00295DE1">
      <w:pPr>
        <w:pStyle w:val="FirstParagraph"/>
      </w:pPr>
      <w:r>
        <w:lastRenderedPageBreak/>
        <w:t>ARMA(1,2)+sGARCH</w:t>
      </w:r>
    </w:p>
    <w:p w14:paraId="75EEBFDD" w14:textId="77777777" w:rsidR="005C0E41" w:rsidRDefault="00295DE1">
      <w:pPr>
        <w:pStyle w:val="SourceCode"/>
      </w:pPr>
      <w:r>
        <w:rPr>
          <w:rStyle w:val="CommentTok"/>
        </w:rPr>
        <w:t xml:space="preserve">#ARCH-GARCH </w:t>
      </w:r>
      <w:r>
        <w:br/>
      </w:r>
      <w:r>
        <w:rPr>
          <w:rStyle w:val="NormalTok"/>
        </w:rPr>
        <w:t>d1_exc_rate</w:t>
      </w:r>
      <w:r>
        <w:rPr>
          <w:rStyle w:val="OtherTok"/>
        </w:rPr>
        <w:t>&lt;-</w:t>
      </w:r>
      <w:r>
        <w:rPr>
          <w:rStyle w:val="FunctionTok"/>
        </w:rPr>
        <w:t>diff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ifference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на всякий случай еще раз</w:t>
      </w:r>
      <w:r>
        <w:br/>
      </w:r>
      <w:r>
        <w:rPr>
          <w:rStyle w:val="CommentTok"/>
        </w:rPr>
        <w:t># garc_ord = c(c(</w:t>
      </w:r>
      <w:r>
        <w:rPr>
          <w:rStyle w:val="CommentTok"/>
        </w:rPr>
        <w:t>1, 1),c(1, 2),c(2, 1),c(2, 2),c(6, 1),c(6, 2))</w:t>
      </w:r>
      <w:r>
        <w:br/>
      </w:r>
      <w:r>
        <w:br/>
      </w:r>
      <w:r>
        <w:rPr>
          <w:rStyle w:val="NormalTok"/>
        </w:rPr>
        <w:t>stat_garch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p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garchspec</w:t>
      </w:r>
      <w:r>
        <w:rPr>
          <w:rStyle w:val="NormalTok"/>
        </w:rPr>
        <w:t>(</w:t>
      </w:r>
      <w:r>
        <w:rPr>
          <w:rStyle w:val="AttributeTok"/>
        </w:rPr>
        <w:t>variance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'sGARCH'</w:t>
      </w:r>
      <w:r>
        <w:rPr>
          <w:rStyle w:val="NormalTok"/>
        </w:rPr>
        <w:t>,</w:t>
      </w:r>
      <w:r>
        <w:rPr>
          <w:rStyle w:val="AttributeTok"/>
        </w:rPr>
        <w:t>garch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i,j)), </w:t>
      </w:r>
      <w:r>
        <w:rPr>
          <w:rStyle w:val="AttributeTok"/>
        </w:rPr>
        <w:t>mean.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rma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include.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distribution.model =</w:t>
      </w:r>
      <w:r>
        <w:rPr>
          <w:rStyle w:val="NormalTok"/>
        </w:rPr>
        <w:t xml:space="preserve"> </w:t>
      </w:r>
      <w:r>
        <w:rPr>
          <w:rStyle w:val="StringTok"/>
        </w:rPr>
        <w:t>"st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rch.f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garchfit</w:t>
      </w:r>
      <w:r>
        <w:rPr>
          <w:rStyle w:val="NormalTok"/>
        </w:rPr>
        <w:t>(spec, d1_exc_rate)</w:t>
      </w:r>
      <w:r>
        <w:br/>
      </w:r>
      <w:r>
        <w:rPr>
          <w:rStyle w:val="NormalTok"/>
        </w:rPr>
        <w:t xml:space="preserve">    bo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garch.fit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jung-Box"</w:t>
      </w:r>
      <w:r>
        <w:rPr>
          <w:rStyle w:val="NormalTok"/>
        </w:rPr>
        <w:t xml:space="preserve">), </w:t>
      </w:r>
      <w:r>
        <w:rPr>
          <w:rStyle w:val="AttributeTok"/>
        </w:rPr>
        <w:t>fitdf =</w:t>
      </w:r>
      <w:r>
        <w:rPr>
          <w:rStyle w:val="NormalTok"/>
        </w:rPr>
        <w:t xml:space="preserve"> i</w:t>
      </w:r>
      <w:r>
        <w:rPr>
          <w:rStyle w:val="SpecialCharTok"/>
        </w:rPr>
        <w:t>+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  stat_garc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stat_garch, box</w:t>
      </w:r>
      <w:r>
        <w:rPr>
          <w:rStyle w:val="SpecialCharTok"/>
        </w:rPr>
        <w:t>$</w:t>
      </w:r>
      <w:r>
        <w:rPr>
          <w:rStyle w:val="NormalTok"/>
        </w:rPr>
        <w:t>p.value)}}</w:t>
      </w:r>
      <w:r>
        <w:br/>
      </w:r>
      <w:r>
        <w:rPr>
          <w:rStyle w:val="NormalTok"/>
        </w:rPr>
        <w:t>stat_garch</w:t>
      </w:r>
    </w:p>
    <w:p w14:paraId="63437F76" w14:textId="77777777" w:rsidR="005C0E41" w:rsidRDefault="00295DE1">
      <w:pPr>
        <w:pStyle w:val="SourceCode"/>
      </w:pPr>
      <w:r>
        <w:rPr>
          <w:rStyle w:val="VerbatimChar"/>
        </w:rPr>
        <w:t>[1] 1.936718e-04 1.132642e-05 1</w:t>
      </w:r>
      <w:r>
        <w:rPr>
          <w:rStyle w:val="VerbatimChar"/>
        </w:rPr>
        <w:t>.141332e-06 3.762532e-06 3.381291e-06</w:t>
      </w:r>
      <w:r>
        <w:br/>
      </w:r>
      <w:r>
        <w:rPr>
          <w:rStyle w:val="VerbatimChar"/>
        </w:rPr>
        <w:t>[6] 7.880291e-07</w:t>
      </w:r>
    </w:p>
    <w:p w14:paraId="2F7DCD93" w14:textId="77777777" w:rsidR="005C0E41" w:rsidRDefault="00295DE1">
      <w:pPr>
        <w:pStyle w:val="FirstParagraph"/>
      </w:pPr>
      <w:r>
        <w:t>Нигде не удается убрать автокорреляцию.</w:t>
      </w:r>
    </w:p>
    <w:p w14:paraId="084455F9" w14:textId="77777777" w:rsidR="005C0E41" w:rsidRDefault="00295DE1">
      <w:pPr>
        <w:pStyle w:val="a0"/>
      </w:pPr>
      <w:r>
        <w:t>Рассмотрим ARMA(1,2) + apARCH, eGARCH, iGARCH, csGARCH</w:t>
      </w:r>
    </w:p>
    <w:p w14:paraId="40A2F591" w14:textId="77777777" w:rsidR="005C0E41" w:rsidRDefault="00295DE1">
      <w:pPr>
        <w:pStyle w:val="SourceCode"/>
      </w:pPr>
      <w:r>
        <w:rPr>
          <w:rStyle w:val="VerbatimChar"/>
        </w:rPr>
        <w:t>[1] 0.0001637726</w:t>
      </w:r>
    </w:p>
    <w:p w14:paraId="46B399C9" w14:textId="77777777" w:rsidR="005C0E41" w:rsidRDefault="00295DE1">
      <w:pPr>
        <w:pStyle w:val="SourceCode"/>
      </w:pPr>
      <w:r>
        <w:rPr>
          <w:rStyle w:val="VerbatimChar"/>
        </w:rPr>
        <w:t>[1] 2.030128e-05</w:t>
      </w:r>
    </w:p>
    <w:p w14:paraId="731F9340" w14:textId="77777777" w:rsidR="005C0E41" w:rsidRDefault="00295DE1">
      <w:pPr>
        <w:pStyle w:val="SourceCode"/>
      </w:pPr>
      <w:r>
        <w:rPr>
          <w:rStyle w:val="VerbatimChar"/>
        </w:rPr>
        <w:t>[1] 3.314874e-05</w:t>
      </w:r>
    </w:p>
    <w:p w14:paraId="1D60F949" w14:textId="77777777" w:rsidR="005C0E41" w:rsidRDefault="00295DE1">
      <w:pPr>
        <w:pStyle w:val="SourceCode"/>
      </w:pPr>
      <w:r>
        <w:rPr>
          <w:rStyle w:val="VerbatimChar"/>
        </w:rPr>
        <w:t>[1] 2.803265e-05</w:t>
      </w:r>
    </w:p>
    <w:p w14:paraId="2C4822E3" w14:textId="77777777" w:rsidR="005C0E41" w:rsidRDefault="00295DE1">
      <w:pPr>
        <w:pStyle w:val="FirstParagraph"/>
      </w:pPr>
      <w:r>
        <w:t>MA(1)+sGARCH + apARCH</w:t>
      </w:r>
    </w:p>
    <w:p w14:paraId="666F2F3C" w14:textId="77777777" w:rsidR="005C0E41" w:rsidRDefault="00295DE1">
      <w:pPr>
        <w:pStyle w:val="SourceCode"/>
      </w:pPr>
      <w:r>
        <w:rPr>
          <w:rStyle w:val="VerbatimChar"/>
        </w:rPr>
        <w:t>[1] 7.335625e-06 1.614072e-06 4.400461e-07 2.835058e-06 4.362559e-07</w:t>
      </w:r>
      <w:r>
        <w:br/>
      </w:r>
      <w:r>
        <w:rPr>
          <w:rStyle w:val="VerbatimChar"/>
        </w:rPr>
        <w:t>[6] 9.354022e-08</w:t>
      </w:r>
    </w:p>
    <w:p w14:paraId="527409A8" w14:textId="77777777" w:rsidR="005C0E41" w:rsidRDefault="00295DE1">
      <w:pPr>
        <w:pStyle w:val="SourceCode"/>
      </w:pPr>
      <w:r>
        <w:rPr>
          <w:rStyle w:val="VerbatimChar"/>
        </w:rPr>
        <w:t>[1] 7.758745e-06</w:t>
      </w:r>
    </w:p>
    <w:p w14:paraId="48A34B58" w14:textId="77777777" w:rsidR="005C0E41" w:rsidRDefault="00295DE1">
      <w:pPr>
        <w:pStyle w:val="FirstParagraph"/>
      </w:pPr>
      <w:r>
        <w:t>Проверим наличие автокорреляции в квадратах остатков (arch-эффект) модели ARMA12</w:t>
      </w:r>
    </w:p>
    <w:p w14:paraId="3B8E5C97" w14:textId="77777777" w:rsidR="005C0E41" w:rsidRDefault="00295DE1">
      <w:pPr>
        <w:pStyle w:val="a0"/>
      </w:pPr>
      <w:r>
        <w:t>Полностью убрать автокорреляцию квадратов остатков</w:t>
      </w:r>
      <w:r>
        <w:t xml:space="preserve"> не получается, поэтому мы выбрали модель, которая снизила её лучше всего, это ARMA1_2 + ARCH(1.0). P_VALUE = 0.0001936718</w:t>
      </w:r>
    </w:p>
    <w:p w14:paraId="5F82DCBA" w14:textId="77777777" w:rsidR="005C0E41" w:rsidRDefault="00295DE1">
      <w:pPr>
        <w:pStyle w:val="a0"/>
      </w:pPr>
      <w:r>
        <w:lastRenderedPageBreak/>
        <w:t>Составим прогноз, учитывая arch-эффект</w:t>
      </w:r>
      <w:r>
        <w:br/>
      </w:r>
      <w:r>
        <w:rPr>
          <w:noProof/>
        </w:rPr>
        <w:drawing>
          <wp:inline distT="0" distB="0" distL="0" distR="0" wp14:anchorId="78D5FFF2" wp14:editId="44C8D0A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F8E271" wp14:editId="7513F21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ABD89" w14:textId="77777777" w:rsidR="005C0E41" w:rsidRDefault="00295DE1">
      <w:pPr>
        <w:pStyle w:val="a0"/>
      </w:pPr>
      <w:r>
        <w:t>Модель с GARCH не применяется далее, что как не устраняет автокореляцию остатков.</w:t>
      </w:r>
    </w:p>
    <w:p w14:paraId="4626152C" w14:textId="77777777" w:rsidR="005C0E41" w:rsidRDefault="00295DE1">
      <w:pPr>
        <w:pStyle w:val="2"/>
      </w:pPr>
      <w:bookmarkStart w:id="2" w:name="структурные-разрывы"/>
      <w:bookmarkEnd w:id="1"/>
      <w:r>
        <w:lastRenderedPageBreak/>
        <w:t>Структурные разрывы</w:t>
      </w:r>
    </w:p>
    <w:p w14:paraId="3E07221C" w14:textId="77777777" w:rsidR="005C0E41" w:rsidRDefault="00295DE1">
      <w:pPr>
        <w:pStyle w:val="FirstParagraph"/>
      </w:pPr>
      <w:r>
        <w:t>За долгосрочный прогноз отвечает коэффициент а0. Важно наличие структурного разрыва в интерсепте (коэффициенте а0). У нас достаточно большая выборка, поэт</w:t>
      </w:r>
      <w:r>
        <w:t>ому мы для поиска структурных разрывов проверяем Sup-F тест.</w:t>
      </w:r>
    </w:p>
    <w:p w14:paraId="32B45FF1" w14:textId="77777777" w:rsidR="005C0E41" w:rsidRDefault="00295DE1">
      <w:pPr>
        <w:pStyle w:val="a0"/>
      </w:pPr>
      <w:r>
        <w:rPr>
          <w:noProof/>
        </w:rPr>
        <w:drawing>
          <wp:inline distT="0" distB="0" distL="0" distR="0" wp14:anchorId="193B9C40" wp14:editId="1EE5FDC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17D3D" w14:textId="77777777" w:rsidR="005C0E41" w:rsidRDefault="00295DE1">
      <w:pPr>
        <w:pStyle w:val="SourceCode"/>
      </w:pPr>
      <w:r>
        <w:rPr>
          <w:rStyle w:val="VerbatimChar"/>
        </w:rPr>
        <w:t>[1] 288</w:t>
      </w:r>
    </w:p>
    <w:p w14:paraId="1BBE5B17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supF test</w:t>
      </w:r>
      <w:r>
        <w:br/>
      </w:r>
      <w:r>
        <w:br/>
      </w:r>
      <w:r>
        <w:rPr>
          <w:rStyle w:val="VerbatimChar"/>
        </w:rPr>
        <w:t>data:  stat</w:t>
      </w:r>
      <w:r>
        <w:br/>
      </w:r>
      <w:r>
        <w:rPr>
          <w:rStyle w:val="VerbatimChar"/>
        </w:rPr>
        <w:t>sup.F = 4.2454, p-value = 0.7568</w:t>
      </w:r>
    </w:p>
    <w:p w14:paraId="70B9313B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78454315" wp14:editId="142B78A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FD05E" wp14:editId="73A9871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2A743" w14:textId="77777777" w:rsidR="005C0E41" w:rsidRDefault="00295DE1">
      <w:pPr>
        <w:pStyle w:val="SourceCode"/>
      </w:pPr>
      <w:r>
        <w:rPr>
          <w:rStyle w:val="VerbatimChar"/>
        </w:rPr>
        <w:t>[1] 87</w:t>
      </w:r>
    </w:p>
    <w:p w14:paraId="79F76E82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supF test</w:t>
      </w:r>
      <w:r>
        <w:br/>
      </w:r>
      <w:r>
        <w:br/>
      </w:r>
      <w:r>
        <w:rPr>
          <w:rStyle w:val="VerbatimChar"/>
        </w:rPr>
        <w:lastRenderedPageBreak/>
        <w:t>data:  stat</w:t>
      </w:r>
      <w:r>
        <w:br/>
      </w:r>
      <w:r>
        <w:rPr>
          <w:rStyle w:val="VerbatimChar"/>
        </w:rPr>
        <w:t>sup.F = 5.756, p-value = 0.7273</w:t>
      </w:r>
    </w:p>
    <w:p w14:paraId="245761C5" w14:textId="77777777" w:rsidR="005C0E41" w:rsidRDefault="00295DE1">
      <w:pPr>
        <w:pStyle w:val="FirstParagraph"/>
      </w:pPr>
      <w:r>
        <w:t>Sup-F тест показывает, что структурных разрывов нет.</w:t>
      </w:r>
    </w:p>
    <w:p w14:paraId="474E95D0" w14:textId="77777777" w:rsidR="005C0E41" w:rsidRDefault="00295DE1">
      <w:pPr>
        <w:pStyle w:val="a0"/>
      </w:pPr>
      <w:r>
        <w:t>П</w:t>
      </w:r>
      <w:r>
        <w:t>опробуем найти разрывы методом CUSUM</w:t>
      </w:r>
    </w:p>
    <w:p w14:paraId="2CD61ED6" w14:textId="77777777" w:rsidR="005C0E41" w:rsidRDefault="00295DE1">
      <w:pPr>
        <w:pStyle w:val="a0"/>
      </w:pPr>
      <w:r>
        <w:rPr>
          <w:noProof/>
        </w:rPr>
        <w:drawing>
          <wp:inline distT="0" distB="0" distL="0" distR="0" wp14:anchorId="49B0F24C" wp14:editId="244C1F3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9BC27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OLS-based CUSUM test</w:t>
      </w:r>
      <w:r>
        <w:br/>
      </w:r>
      <w:r>
        <w:br/>
      </w:r>
      <w:r>
        <w:rPr>
          <w:rStyle w:val="VerbatimChar"/>
        </w:rPr>
        <w:t>data:  stat</w:t>
      </w:r>
      <w:r>
        <w:br/>
      </w:r>
      <w:r>
        <w:rPr>
          <w:rStyle w:val="VerbatimChar"/>
        </w:rPr>
        <w:t>S0 = 0.82084, p-value = 0.5106</w:t>
      </w:r>
    </w:p>
    <w:p w14:paraId="4C63F7CA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175606AE" wp14:editId="5A4AED3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5CF22" w14:textId="77777777" w:rsidR="005C0E41" w:rsidRDefault="00295DE1">
      <w:pPr>
        <w:pStyle w:val="SourceCode"/>
      </w:pPr>
      <w:r>
        <w:br/>
      </w:r>
      <w:r>
        <w:rPr>
          <w:rStyle w:val="VerbatimChar"/>
        </w:rPr>
        <w:t xml:space="preserve">    OLS-based CUSUM test</w:t>
      </w:r>
      <w:r>
        <w:br/>
      </w:r>
      <w:r>
        <w:br/>
      </w:r>
      <w:r>
        <w:rPr>
          <w:rStyle w:val="VerbatimChar"/>
        </w:rPr>
        <w:t>data:  stat</w:t>
      </w:r>
      <w:r>
        <w:br/>
      </w:r>
      <w:r>
        <w:rPr>
          <w:rStyle w:val="VerbatimChar"/>
        </w:rPr>
        <w:t>S0 = 1.0834, p-value = 0.1911</w:t>
      </w:r>
    </w:p>
    <w:p w14:paraId="6F882184" w14:textId="77777777" w:rsidR="005C0E41" w:rsidRDefault="00295DE1">
      <w:pPr>
        <w:pStyle w:val="FirstParagraph"/>
      </w:pPr>
      <w:r>
        <w:t>Структурных разрывов нет</w:t>
      </w:r>
    </w:p>
    <w:p w14:paraId="547AC0CF" w14:textId="77777777" w:rsidR="005C0E41" w:rsidRDefault="00295DE1">
      <w:pPr>
        <w:pStyle w:val="2"/>
      </w:pPr>
      <w:bookmarkStart w:id="3" w:name="var-модель"/>
      <w:bookmarkEnd w:id="2"/>
      <w:r>
        <w:lastRenderedPageBreak/>
        <w:t>VAR-модель</w:t>
      </w:r>
    </w:p>
    <w:p w14:paraId="0443A8C8" w14:textId="77777777" w:rsidR="005C0E41" w:rsidRDefault="00295DE1">
      <w:pPr>
        <w:pStyle w:val="FirstParagraph"/>
      </w:pPr>
      <w:r>
        <w:t>Посмотрим на графики прочих (объясняющих</w:t>
      </w:r>
      <w:r>
        <w:t xml:space="preserve">) переменных: </w:t>
      </w:r>
      <w:r>
        <w:rPr>
          <w:noProof/>
        </w:rPr>
        <w:drawing>
          <wp:inline distT="0" distB="0" distL="0" distR="0" wp14:anchorId="077A628C" wp14:editId="7D233DF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0E2EC3" wp14:editId="5724C17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EC37E" w14:textId="77777777" w:rsidR="005C0E41" w:rsidRDefault="00295DE1">
      <w:pPr>
        <w:pStyle w:val="a0"/>
      </w:pPr>
      <w:r>
        <w:t>Займемся нормализацией переменных. Переменные 5,6,7,8,19,20,21,22 - нужно логарифмировать. Явно прослеживается экспоненциальный тренд. После логарифмирования:</w:t>
      </w:r>
    </w:p>
    <w:p w14:paraId="758E9382" w14:textId="77777777" w:rsidR="005C0E41" w:rsidRDefault="00295DE1">
      <w:pPr>
        <w:pStyle w:val="a0"/>
      </w:pPr>
      <w:r>
        <w:rPr>
          <w:noProof/>
        </w:rPr>
        <w:lastRenderedPageBreak/>
        <w:drawing>
          <wp:inline distT="0" distB="0" distL="0" distR="0" wp14:anchorId="381F994D" wp14:editId="2F48DDF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790389" wp14:editId="5289635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DE127" w14:textId="77777777" w:rsidR="005C0E41" w:rsidRDefault="00295DE1">
      <w:pPr>
        <w:pStyle w:val="a0"/>
      </w:pPr>
      <w:r>
        <w:t>Проверим, какие из рядов являются стационарными. Значения p-value ADF-теста д</w:t>
      </w:r>
      <w:r>
        <w:t>ля каждой из переменных:</w:t>
      </w:r>
    </w:p>
    <w:p w14:paraId="047389FC" w14:textId="77777777" w:rsidR="005C0E41" w:rsidRDefault="00295DE1">
      <w:pPr>
        <w:pStyle w:val="SourceCode"/>
      </w:pPr>
      <w:r>
        <w:rPr>
          <w:rStyle w:val="VerbatimChar"/>
        </w:rPr>
        <w:t xml:space="preserve"> [1] 0.40896718 0.51575053 0.06760807 0.99000000 0.69891684 0.51718757</w:t>
      </w:r>
      <w:r>
        <w:br/>
      </w:r>
      <w:r>
        <w:rPr>
          <w:rStyle w:val="VerbatimChar"/>
        </w:rPr>
        <w:t xml:space="preserve"> [7] 0.99000000 0.29595425 0.16426778 0.48478288 0.08120415 0.76805548</w:t>
      </w:r>
      <w:r>
        <w:br/>
      </w:r>
      <w:r>
        <w:rPr>
          <w:rStyle w:val="VerbatimChar"/>
        </w:rPr>
        <w:lastRenderedPageBreak/>
        <w:t>[13] 0.63310878 0.06005052 0.05432413 0.01000000 0.01000000 0.01146369</w:t>
      </w:r>
      <w:r>
        <w:br/>
      </w:r>
      <w:r>
        <w:rPr>
          <w:rStyle w:val="VerbatimChar"/>
        </w:rPr>
        <w:t>[19] 0.37396909 0.</w:t>
      </w:r>
      <w:r>
        <w:rPr>
          <w:rStyle w:val="VerbatimChar"/>
        </w:rPr>
        <w:t>50648295 0.53869804</w:t>
      </w:r>
    </w:p>
    <w:p w14:paraId="5F8142EA" w14:textId="77777777" w:rsidR="005C0E41" w:rsidRDefault="00295DE1">
      <w:pPr>
        <w:pStyle w:val="SourceCode"/>
      </w:pPr>
      <w:r>
        <w:rPr>
          <w:rStyle w:val="VerbatimChar"/>
        </w:rPr>
        <w:t xml:space="preserve"> [1] FALSE FALSE FALSE FALSE FALSE FALSE FALSE FALSE FALSE FALSE FALSE FALSE</w:t>
      </w:r>
      <w:r>
        <w:br/>
      </w:r>
      <w:r>
        <w:rPr>
          <w:rStyle w:val="VerbatimChar"/>
        </w:rPr>
        <w:t>[13] FALSE FALSE FALSE  TRUE  TRUE  TRUE FALSE FALSE FALSE</w:t>
      </w:r>
    </w:p>
    <w:p w14:paraId="7CF0F7F3" w14:textId="77777777" w:rsidR="005C0E41" w:rsidRDefault="00295DE1">
      <w:pPr>
        <w:pStyle w:val="FirstParagraph"/>
      </w:pPr>
      <w:r>
        <w:t>Только ряды 17-19-е являются стационарными. Перейдем лучше к первым разностям:</w:t>
      </w:r>
    </w:p>
    <w:p w14:paraId="43652987" w14:textId="77777777" w:rsidR="005C0E41" w:rsidRDefault="00295DE1">
      <w:pPr>
        <w:pStyle w:val="SourceCode"/>
      </w:pPr>
      <w:r>
        <w:rPr>
          <w:rStyle w:val="VerbatimChar"/>
        </w:rPr>
        <w:t xml:space="preserve"> [1] 0.0100000 0.0100000 0.0100000 0.0100000 0.0100000 0.0100000 0.0100000</w:t>
      </w:r>
      <w:r>
        <w:br/>
      </w:r>
      <w:r>
        <w:rPr>
          <w:rStyle w:val="VerbatimChar"/>
        </w:rPr>
        <w:t xml:space="preserve"> [8] 0.0100000 0.0100000 0.0100000 0.0100000 0.0100000 0.9333169 0.0100000</w:t>
      </w:r>
      <w:r>
        <w:br/>
      </w:r>
      <w:r>
        <w:rPr>
          <w:rStyle w:val="VerbatimChar"/>
        </w:rPr>
        <w:t>[15] 0.0100000 0.0100000 0.</w:t>
      </w:r>
      <w:r>
        <w:rPr>
          <w:rStyle w:val="VerbatimChar"/>
        </w:rPr>
        <w:t>0100000 0.0100000 0.0100000 0.0100000 0.0100000</w:t>
      </w:r>
    </w:p>
    <w:p w14:paraId="1AF6EA73" w14:textId="77777777" w:rsidR="005C0E41" w:rsidRDefault="00295DE1">
      <w:pPr>
        <w:pStyle w:val="SourceCode"/>
      </w:pPr>
      <w:r>
        <w:rPr>
          <w:rStyle w:val="VerbatimChar"/>
        </w:rPr>
        <w:t xml:space="preserve"> [1]  TRUE  TRUE  TRUE  TRUE  TRUE  TRUE  TRUE  TRUE  TRUE  TRUE  TRUE  TRUE</w:t>
      </w:r>
      <w:r>
        <w:br/>
      </w:r>
      <w:r>
        <w:rPr>
          <w:rStyle w:val="VerbatimChar"/>
        </w:rPr>
        <w:t>[13] FALSE  TRUE  TRUE  TRUE  TRUE  TRUE  TRUE  TRUE  TRUE</w:t>
      </w:r>
    </w:p>
    <w:p w14:paraId="0D8CFF6B" w14:textId="77777777" w:rsidR="005C0E41" w:rsidRDefault="00295DE1">
      <w:pPr>
        <w:pStyle w:val="FirstParagraph"/>
      </w:pPr>
      <w:r>
        <w:t>Одна переменная все равно не стационарна, поэтому перейдем ко 2-м разнос</w:t>
      </w:r>
      <w:r>
        <w:t>тям:</w:t>
      </w:r>
    </w:p>
    <w:p w14:paraId="752F63D7" w14:textId="77777777" w:rsidR="005C0E41" w:rsidRDefault="00295DE1">
      <w:pPr>
        <w:pStyle w:val="a0"/>
      </w:pPr>
      <w:r>
        <w:t>Приведенные ко 2-м разностям ряды:</w:t>
      </w:r>
    </w:p>
    <w:p w14:paraId="3616233F" w14:textId="77777777" w:rsidR="005C0E41" w:rsidRDefault="00295DE1">
      <w:pPr>
        <w:pStyle w:val="SourceCode"/>
      </w:pPr>
      <w:r>
        <w:rPr>
          <w:rStyle w:val="VerbatimChar"/>
        </w:rPr>
        <w:t xml:space="preserve"> [1] 0.01 0.01 0.01 0.01 0.01 0.01 0.01 0.01 0.01 0.01 0.01 0.01 0.01 0.01 0.01</w:t>
      </w:r>
      <w:r>
        <w:br/>
      </w:r>
      <w:r>
        <w:rPr>
          <w:rStyle w:val="VerbatimChar"/>
        </w:rPr>
        <w:t>[16] 0.01 0.01 0.01 0.01 0.01 0.01</w:t>
      </w:r>
    </w:p>
    <w:p w14:paraId="0A52F059" w14:textId="77777777" w:rsidR="005C0E41" w:rsidRDefault="00295DE1">
      <w:pPr>
        <w:pStyle w:val="SourceCode"/>
      </w:pPr>
      <w:r>
        <w:rPr>
          <w:rStyle w:val="VerbatimChar"/>
        </w:rPr>
        <w:t xml:space="preserve"> [1] TRUE TRUE TRUE TRUE TRUE TRUE TRUE TRUE TRUE TRUE TRUE TRUE TRUE TRUE TRUE</w:t>
      </w:r>
      <w:r>
        <w:br/>
      </w:r>
      <w:r>
        <w:rPr>
          <w:rStyle w:val="VerbatimChar"/>
        </w:rPr>
        <w:t>[16] TRUE TRUE TRUE TRUE TRUE TRUE</w:t>
      </w:r>
    </w:p>
    <w:p w14:paraId="2ADB2C3F" w14:textId="77777777" w:rsidR="005C0E41" w:rsidRDefault="00295DE1">
      <w:pPr>
        <w:pStyle w:val="FirstParagraph"/>
      </w:pPr>
      <w:r>
        <w:rPr>
          <w:noProof/>
        </w:rPr>
        <w:lastRenderedPageBreak/>
        <w:drawing>
          <wp:inline distT="0" distB="0" distL="0" distR="0" wp14:anchorId="7BB46F12" wp14:editId="5415F26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017D22" wp14:editId="792A7D21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0F5DE3" wp14:editId="5E91B3E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D4348" w14:textId="77777777" w:rsidR="005C0E41" w:rsidRDefault="00295DE1">
      <w:pPr>
        <w:pStyle w:val="a0"/>
      </w:pPr>
      <w:r>
        <w:t>Теперь все временные ряды стационарны, можно с ними работать дальше.</w:t>
      </w:r>
    </w:p>
    <w:p w14:paraId="0A4AE532" w14:textId="77777777" w:rsidR="005C0E41" w:rsidRDefault="00295DE1">
      <w:r>
        <w:pict w14:anchorId="16AF175C">
          <v:rect id="_x0000_i1025" style="width:0;height:1.5pt" o:hralign="center" o:hrstd="t" o:hr="t"/>
        </w:pict>
      </w:r>
    </w:p>
    <w:p w14:paraId="76475FF0" w14:textId="77777777" w:rsidR="005C0E41" w:rsidRDefault="00295DE1">
      <w:pPr>
        <w:pStyle w:val="FirstParagraph"/>
      </w:pPr>
      <w:r>
        <w:t>Чтобы найти переменные, влияющие на обменный курс, проведем тест Г</w:t>
      </w:r>
      <w:r>
        <w:t>рэнджера на причинность.</w:t>
      </w:r>
    </w:p>
    <w:p w14:paraId="2B3883E8" w14:textId="77777777" w:rsidR="005C0E41" w:rsidRDefault="00295DE1">
      <w:pPr>
        <w:pStyle w:val="a0"/>
      </w:pPr>
      <w:r>
        <w:t>Ниже представлены p-value в тесте:</w:t>
      </w:r>
    </w:p>
    <w:p w14:paraId="32292FBA" w14:textId="77777777" w:rsidR="005C0E41" w:rsidRDefault="00295DE1">
      <w:pPr>
        <w:pStyle w:val="SourceCode"/>
      </w:pPr>
      <w:r>
        <w:rPr>
          <w:rStyle w:val="VerbatimChar"/>
        </w:rPr>
        <w:t xml:space="preserve">   номер_переменной переменная     p_value значимость</w:t>
      </w:r>
      <w:r>
        <w:br/>
      </w:r>
      <w:r>
        <w:rPr>
          <w:rStyle w:val="VerbatimChar"/>
        </w:rPr>
        <w:t>1                 3    cpi_aus 0.030804495      FALSE</w:t>
      </w:r>
      <w:r>
        <w:br/>
      </w:r>
      <w:r>
        <w:rPr>
          <w:rStyle w:val="VerbatimChar"/>
        </w:rPr>
        <w:t>2                 4    cpi_usa 0.076917405      FALSE</w:t>
      </w:r>
      <w:r>
        <w:br/>
      </w:r>
      <w:r>
        <w:rPr>
          <w:rStyle w:val="VerbatimChar"/>
        </w:rPr>
        <w:t>3                 5      b_aus 0.2</w:t>
      </w:r>
      <w:r>
        <w:rPr>
          <w:rStyle w:val="VerbatimChar"/>
        </w:rPr>
        <w:t>55800907      FALSE</w:t>
      </w:r>
      <w:r>
        <w:br/>
      </w:r>
      <w:r>
        <w:rPr>
          <w:rStyle w:val="VerbatimChar"/>
        </w:rPr>
        <w:t>4                 6      b_usa 0.130137487      FALSE</w:t>
      </w:r>
      <w:r>
        <w:br/>
      </w:r>
      <w:r>
        <w:rPr>
          <w:rStyle w:val="VerbatimChar"/>
        </w:rPr>
        <w:t>5                 7     m1_aus 0.115028002      FALSE</w:t>
      </w:r>
      <w:r>
        <w:br/>
      </w:r>
      <w:r>
        <w:rPr>
          <w:rStyle w:val="VerbatimChar"/>
        </w:rPr>
        <w:t>6                 8     m1_usa 0.203471917      FALSE</w:t>
      </w:r>
      <w:r>
        <w:br/>
      </w:r>
      <w:r>
        <w:rPr>
          <w:rStyle w:val="VerbatimChar"/>
        </w:rPr>
        <w:t>7                 9      u_aus 0.296420185      FALSE</w:t>
      </w:r>
      <w:r>
        <w:br/>
      </w:r>
      <w:r>
        <w:rPr>
          <w:rStyle w:val="VerbatimChar"/>
        </w:rPr>
        <w:t xml:space="preserve">8                10 </w:t>
      </w:r>
      <w:r>
        <w:rPr>
          <w:rStyle w:val="VerbatimChar"/>
        </w:rPr>
        <w:t xml:space="preserve">     u_usa 0.955999390      FALSE</w:t>
      </w:r>
      <w:r>
        <w:br/>
      </w:r>
      <w:r>
        <w:rPr>
          <w:rStyle w:val="VerbatimChar"/>
        </w:rPr>
        <w:t>9                11    gdp_aus 0.933601468      FALSE</w:t>
      </w:r>
      <w:r>
        <w:br/>
      </w:r>
      <w:r>
        <w:rPr>
          <w:rStyle w:val="VerbatimChar"/>
        </w:rPr>
        <w:t>10               12    gdp_usa 0.598878400      FALSE</w:t>
      </w:r>
      <w:r>
        <w:br/>
      </w:r>
      <w:r>
        <w:rPr>
          <w:rStyle w:val="VerbatimChar"/>
        </w:rPr>
        <w:t>11               13    def_aus 0.001729875      FALSE</w:t>
      </w:r>
      <w:r>
        <w:br/>
      </w:r>
      <w:r>
        <w:rPr>
          <w:rStyle w:val="VerbatimChar"/>
        </w:rPr>
        <w:t>12               14    def_usa 0.029298135      FALSE</w:t>
      </w:r>
      <w:r>
        <w:br/>
      </w:r>
      <w:r>
        <w:rPr>
          <w:rStyle w:val="VerbatimChar"/>
        </w:rPr>
        <w:t xml:space="preserve">13    </w:t>
      </w:r>
      <w:r>
        <w:rPr>
          <w:rStyle w:val="VerbatimChar"/>
        </w:rPr>
        <w:t xml:space="preserve">           15    int_aus 0.561641476      FALSE</w:t>
      </w:r>
      <w:r>
        <w:br/>
      </w:r>
      <w:r>
        <w:rPr>
          <w:rStyle w:val="VerbatimChar"/>
        </w:rPr>
        <w:t>14               16    int_usa 0.999896698      FALSE</w:t>
      </w:r>
      <w:r>
        <w:br/>
      </w:r>
      <w:r>
        <w:rPr>
          <w:rStyle w:val="VerbatimChar"/>
        </w:rPr>
        <w:t>15               17   mark_aus 0.832791446      FALSE</w:t>
      </w:r>
      <w:r>
        <w:br/>
      </w:r>
      <w:r>
        <w:rPr>
          <w:rStyle w:val="VerbatimChar"/>
        </w:rPr>
        <w:t>16               18   mark_usa 0.817819156      FALSE</w:t>
      </w:r>
      <w:r>
        <w:br/>
      </w:r>
      <w:r>
        <w:rPr>
          <w:rStyle w:val="VerbatimChar"/>
        </w:rPr>
        <w:t xml:space="preserve">17               19    exp_aus 0.861757281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18               20    exp_usa 0.072738507      FALSE</w:t>
      </w:r>
      <w:r>
        <w:br/>
      </w:r>
      <w:r>
        <w:rPr>
          <w:rStyle w:val="VerbatimChar"/>
        </w:rPr>
        <w:t>19               21    imp_aus 0.825311070      FALSE</w:t>
      </w:r>
      <w:r>
        <w:br/>
      </w:r>
      <w:r>
        <w:rPr>
          <w:rStyle w:val="VerbatimChar"/>
        </w:rPr>
        <w:t>20               22    imp_usa 0.904603453      FALSE</w:t>
      </w:r>
    </w:p>
    <w:p w14:paraId="7118C13E" w14:textId="77777777" w:rsidR="005C0E41" w:rsidRDefault="00295DE1">
      <w:pPr>
        <w:pStyle w:val="FirstParagraph"/>
      </w:pPr>
      <w:r>
        <w:lastRenderedPageBreak/>
        <w:t>При включении в модель по отдельности некоторые переменные, а именно:</w:t>
      </w:r>
      <w:r>
        <w:br/>
        <w:t>- дефлятор ВВП А</w:t>
      </w:r>
      <w:r>
        <w:t>встралии, (&lt;0.01)</w:t>
      </w:r>
      <w:r>
        <w:br/>
        <w:t>- дефлятор ВВП США,(&lt;0.05)</w:t>
      </w:r>
      <w:r>
        <w:br/>
        <w:t>- уровень цен в Австралии, (&lt;0.05)</w:t>
      </w:r>
      <w:r>
        <w:br/>
        <w:t>- уровень цен в США, (&lt;0.1)</w:t>
      </w:r>
      <w:r>
        <w:br/>
        <w:t>- объем экспорта СШA (&lt;0.1)</w:t>
      </w:r>
      <w:r>
        <w:br/>
        <w:t>уменьшают ошибку прогноза и следовательно улучшают предсказание обменного курса $AU-$US.</w:t>
      </w:r>
    </w:p>
    <w:p w14:paraId="5DBA5D16" w14:textId="77777777" w:rsidR="005C0E41" w:rsidRDefault="00295DE1">
      <w:pPr>
        <w:pStyle w:val="a0"/>
      </w:pPr>
      <w:r>
        <w:t>Прочие переменные, а именно: ур</w:t>
      </w:r>
      <w:r>
        <w:t>овень цен в США, денежные аггрегаты, безработица, ВВП, %-ная ставка, индекс рынка, импорт и экспорт в обеих странах - не оказывают статистически значимого влияния на обменный курс на 5%-ном уровне значимости.</w:t>
      </w:r>
    </w:p>
    <w:p w14:paraId="5191EEAE" w14:textId="77777777" w:rsidR="005C0E41" w:rsidRDefault="00295DE1">
      <w:pPr>
        <w:pStyle w:val="a0"/>
      </w:pPr>
      <w:r>
        <w:t>Так, например, выглядят кросс-корреляционная фу</w:t>
      </w:r>
      <w:r>
        <w:t>нкция для обменного курса и самой значимой переменной - дефлятора ВВП Австралии:</w:t>
      </w:r>
      <w:r>
        <w:br/>
      </w:r>
      <w:r>
        <w:rPr>
          <w:noProof/>
        </w:rPr>
        <w:drawing>
          <wp:inline distT="0" distB="0" distL="0" distR="0" wp14:anchorId="561FDC9E" wp14:editId="1F5F7C15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E734F" w14:textId="77777777" w:rsidR="005C0E41" w:rsidRDefault="00295DE1">
      <w:pPr>
        <w:pStyle w:val="a0"/>
      </w:pPr>
      <w:r>
        <w:t>Оцениваем параметры VAR модели двух переменных:</w:t>
      </w:r>
    </w:p>
    <w:p w14:paraId="1C1A7F55" w14:textId="77777777" w:rsidR="005C0E41" w:rsidRDefault="00295DE1">
      <w:pPr>
        <w:pStyle w:val="SourceCode"/>
      </w:pPr>
      <w:r>
        <w:rPr>
          <w:rStyle w:val="VerbatimChar"/>
        </w:rPr>
        <w:t xml:space="preserve">AIC(n)  HQ(n)  SC(n) FPE(n) </w:t>
      </w:r>
      <w:r>
        <w:br/>
      </w:r>
      <w:r>
        <w:rPr>
          <w:rStyle w:val="VerbatimChar"/>
        </w:rPr>
        <w:t xml:space="preserve">    15     12      4     15 </w:t>
      </w:r>
    </w:p>
    <w:p w14:paraId="3F93AD5B" w14:textId="77777777" w:rsidR="005C0E41" w:rsidRDefault="00295DE1">
      <w:pPr>
        <w:pStyle w:val="FirstParagraph"/>
      </w:pPr>
      <w:r>
        <w:t>Рекоммендуется брать 15 лагов</w:t>
      </w:r>
    </w:p>
    <w:p w14:paraId="1F6E4EDB" w14:textId="77777777" w:rsidR="005C0E41" w:rsidRDefault="00295DE1">
      <w:pPr>
        <w:pStyle w:val="SourceCode"/>
      </w:pPr>
      <w:r>
        <w:rPr>
          <w:rStyle w:val="VerbatimChar"/>
        </w:rPr>
        <w:t xml:space="preserve">            exc_rate     def_aus</w:t>
      </w:r>
      <w:r>
        <w:br/>
      </w:r>
      <w:r>
        <w:rPr>
          <w:rStyle w:val="VerbatimChar"/>
        </w:rPr>
        <w:t>exc_rate  1.00000000 -0.09638211</w:t>
      </w:r>
      <w:r>
        <w:br/>
      </w:r>
      <w:r>
        <w:rPr>
          <w:rStyle w:val="VerbatimChar"/>
        </w:rPr>
        <w:t>def_aus  -0.09638211  1.00000000</w:t>
      </w:r>
    </w:p>
    <w:p w14:paraId="65D3F662" w14:textId="77777777" w:rsidR="005C0E41" w:rsidRDefault="00295DE1">
      <w:pPr>
        <w:pStyle w:val="FirstParagraph"/>
      </w:pPr>
      <w:r>
        <w:t>Hosking, LiMcLeod: модель с 2-мя переменными без ограничений</w:t>
      </w:r>
    </w:p>
    <w:p w14:paraId="0F9FEABE" w14:textId="77777777" w:rsidR="005C0E41" w:rsidRDefault="00295DE1">
      <w:pPr>
        <w:pStyle w:val="SourceCode"/>
      </w:pPr>
      <w:r>
        <w:rPr>
          <w:rStyle w:val="VerbatimChar"/>
        </w:rPr>
        <w:lastRenderedPageBreak/>
        <w:t xml:space="preserve"> lags statistic  df   p-value</w:t>
      </w:r>
      <w:r>
        <w:br/>
      </w:r>
      <w:r>
        <w:rPr>
          <w:rStyle w:val="VerbatimChar"/>
        </w:rPr>
        <w:t xml:space="preserve">   56  112.9419 112 0.4572786</w:t>
      </w:r>
    </w:p>
    <w:p w14:paraId="04FD2609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p-value</w:t>
      </w:r>
      <w:r>
        <w:br/>
      </w:r>
      <w:r>
        <w:rPr>
          <w:rStyle w:val="VerbatimChar"/>
        </w:rPr>
        <w:t xml:space="preserve">   56  116.6319 112 0.3632713</w:t>
      </w:r>
    </w:p>
    <w:p w14:paraId="7EA8E4C8" w14:textId="77777777" w:rsidR="005C0E41" w:rsidRDefault="00295DE1">
      <w:pPr>
        <w:pStyle w:val="FirstParagraph"/>
      </w:pPr>
      <w:r>
        <w:t>Модель по</w:t>
      </w:r>
      <w:r>
        <w:t>лучилась с теоретически плохой частотой</w:t>
      </w:r>
    </w:p>
    <w:p w14:paraId="305DD1BB" w14:textId="77777777" w:rsidR="005C0E41" w:rsidRDefault="00295DE1">
      <w:pPr>
        <w:pStyle w:val="a0"/>
      </w:pPr>
      <w:r>
        <w:t>Сравниваем нашу модель без ограничений с ARMA(1,1,2)</w:t>
      </w:r>
    </w:p>
    <w:p w14:paraId="1A43BD31" w14:textId="77777777" w:rsidR="005C0E41" w:rsidRDefault="00295DE1">
      <w:pPr>
        <w:pStyle w:val="SourceCode"/>
      </w:pPr>
      <w:r>
        <w:rPr>
          <w:rStyle w:val="VerbatimChar"/>
        </w:rPr>
        <w:t>[1] "F-ststistics"</w:t>
      </w:r>
    </w:p>
    <w:p w14:paraId="33BDB481" w14:textId="77777777" w:rsidR="005C0E41" w:rsidRDefault="00295DE1">
      <w:pPr>
        <w:pStyle w:val="SourceCode"/>
      </w:pPr>
      <w:r>
        <w:rPr>
          <w:rStyle w:val="VerbatimChar"/>
        </w:rPr>
        <w:t>[1] 0.968914</w:t>
      </w:r>
    </w:p>
    <w:p w14:paraId="0FC27915" w14:textId="77777777" w:rsidR="005C0E41" w:rsidRDefault="00295DE1">
      <w:pPr>
        <w:pStyle w:val="SourceCode"/>
      </w:pPr>
      <w:r>
        <w:rPr>
          <w:rStyle w:val="VerbatimChar"/>
        </w:rPr>
        <w:t>[1] "p-value"</w:t>
      </w:r>
    </w:p>
    <w:p w14:paraId="32ABC14B" w14:textId="77777777" w:rsidR="005C0E41" w:rsidRDefault="00295DE1">
      <w:pPr>
        <w:pStyle w:val="SourceCode"/>
      </w:pPr>
      <w:r>
        <w:rPr>
          <w:rStyle w:val="VerbatimChar"/>
        </w:rPr>
        <w:t>[1] 0.5394171</w:t>
      </w:r>
    </w:p>
    <w:p w14:paraId="02232999" w14:textId="77777777" w:rsidR="005C0E41" w:rsidRDefault="00295DE1">
      <w:pPr>
        <w:pStyle w:val="FirstParagraph"/>
      </w:pPr>
      <w:r>
        <w:t>Качество модели VAR(15), судя по F-критерию, превосходит качество нашей модели ARIMA(1,1,2)</w:t>
      </w:r>
      <w:r>
        <w:br/>
        <w:t>Попробуем у</w:t>
      </w:r>
      <w:r>
        <w:t>лучшить нашу модель</w:t>
      </w:r>
    </w:p>
    <w:p w14:paraId="19FF93C6" w14:textId="77777777" w:rsidR="005C0E41" w:rsidRDefault="00295DE1">
      <w:pPr>
        <w:pStyle w:val="a0"/>
      </w:pPr>
      <w:r>
        <w:t>Hosking,LiMcLeod-test: модель с двумя переменными с ограничениями</w:t>
      </w:r>
    </w:p>
    <w:p w14:paraId="7CD4C774" w14:textId="77777777" w:rsidR="005C0E41" w:rsidRDefault="00295DE1">
      <w:pPr>
        <w:pStyle w:val="SourceCode"/>
      </w:pPr>
      <w:r>
        <w:rPr>
          <w:rStyle w:val="VerbatimChar"/>
        </w:rPr>
        <w:t xml:space="preserve"> lags statistic df   p-value</w:t>
      </w:r>
      <w:r>
        <w:br/>
      </w:r>
      <w:r>
        <w:rPr>
          <w:rStyle w:val="VerbatimChar"/>
        </w:rPr>
        <w:t xml:space="preserve">   42  60.81035 56 0.3068688</w:t>
      </w:r>
    </w:p>
    <w:p w14:paraId="09F4AAA6" w14:textId="77777777" w:rsidR="005C0E41" w:rsidRDefault="00295DE1">
      <w:pPr>
        <w:pStyle w:val="SourceCode"/>
      </w:pPr>
      <w:r>
        <w:rPr>
          <w:rStyle w:val="VerbatimChar"/>
        </w:rPr>
        <w:t xml:space="preserve"> lags statistic df   p-value</w:t>
      </w:r>
      <w:r>
        <w:br/>
      </w:r>
      <w:r>
        <w:rPr>
          <w:rStyle w:val="VerbatimChar"/>
        </w:rPr>
        <w:t xml:space="preserve">   42   64.1651 56 0.2120736</w:t>
      </w:r>
    </w:p>
    <w:p w14:paraId="0A435F60" w14:textId="77777777" w:rsidR="005C0E41" w:rsidRDefault="00295DE1">
      <w:pPr>
        <w:pStyle w:val="FirstParagraph"/>
      </w:pPr>
      <w:r>
        <w:t>Улучшить не получилось, у неё все ещё плохая частота</w:t>
      </w:r>
    </w:p>
    <w:p w14:paraId="55AE9AC6" w14:textId="77777777" w:rsidR="005C0E41" w:rsidRDefault="00295DE1">
      <w:pPr>
        <w:pStyle w:val="SourceCode"/>
      </w:pPr>
      <w:r>
        <w:rPr>
          <w:rStyle w:val="VerbatimChar"/>
        </w:rPr>
        <w:t>[1] "F-stat"</w:t>
      </w:r>
    </w:p>
    <w:p w14:paraId="267480E9" w14:textId="77777777" w:rsidR="005C0E41" w:rsidRDefault="00295DE1">
      <w:pPr>
        <w:pStyle w:val="SourceCode"/>
      </w:pPr>
      <w:r>
        <w:rPr>
          <w:rStyle w:val="VerbatimChar"/>
        </w:rPr>
        <w:t>[1] 1.371728</w:t>
      </w:r>
    </w:p>
    <w:p w14:paraId="5E824275" w14:textId="77777777" w:rsidR="005C0E41" w:rsidRDefault="00295DE1">
      <w:pPr>
        <w:pStyle w:val="SourceCode"/>
      </w:pPr>
      <w:r>
        <w:rPr>
          <w:rStyle w:val="VerbatimChar"/>
        </w:rPr>
        <w:t>[1] "qf"</w:t>
      </w:r>
    </w:p>
    <w:p w14:paraId="463C7E36" w14:textId="77777777" w:rsidR="005C0E41" w:rsidRDefault="00295DE1">
      <w:pPr>
        <w:pStyle w:val="SourceCode"/>
      </w:pPr>
      <w:r>
        <w:rPr>
          <w:rStyle w:val="VerbatimChar"/>
        </w:rPr>
        <w:t>[1] 1.647172</w:t>
      </w:r>
    </w:p>
    <w:p w14:paraId="19C2B330" w14:textId="77777777" w:rsidR="005C0E41" w:rsidRDefault="00295DE1">
      <w:pPr>
        <w:pStyle w:val="SourceCode"/>
      </w:pPr>
      <w:r>
        <w:rPr>
          <w:rStyle w:val="VerbatimChar"/>
        </w:rPr>
        <w:t>[1] "p-value"</w:t>
      </w:r>
    </w:p>
    <w:p w14:paraId="5D60FC8C" w14:textId="77777777" w:rsidR="005C0E41" w:rsidRDefault="00295DE1">
      <w:pPr>
        <w:pStyle w:val="SourceCode"/>
      </w:pPr>
      <w:r>
        <w:rPr>
          <w:rStyle w:val="VerbatimChar"/>
        </w:rPr>
        <w:t>[1] 0.07110325</w:t>
      </w:r>
    </w:p>
    <w:p w14:paraId="6CC564F8" w14:textId="77777777" w:rsidR="005C0E41" w:rsidRDefault="00295DE1">
      <w:pPr>
        <w:pStyle w:val="Compact"/>
        <w:numPr>
          <w:ilvl w:val="0"/>
          <w:numId w:val="2"/>
        </w:numPr>
      </w:pPr>
      <w:r>
        <w:t>Построим теперь трёхпеременную VAR-модель.</w:t>
      </w:r>
    </w:p>
    <w:p w14:paraId="6BBF5D53" w14:textId="77777777" w:rsidR="005C0E41" w:rsidRDefault="00295DE1">
      <w:pPr>
        <w:pStyle w:val="SourceCode"/>
      </w:pPr>
      <w:r>
        <w:rPr>
          <w:rStyle w:val="VerbatimChar"/>
        </w:rPr>
        <w:t xml:space="preserve">AIC(n)  HQ(n)  SC(n) FPE(n) </w:t>
      </w:r>
      <w:r>
        <w:br/>
      </w:r>
      <w:r>
        <w:rPr>
          <w:rStyle w:val="VerbatimChar"/>
        </w:rPr>
        <w:t xml:space="preserve">    27      4      3     27 </w:t>
      </w:r>
    </w:p>
    <w:p w14:paraId="276C3443" w14:textId="77777777" w:rsidR="005C0E41" w:rsidRDefault="00295DE1">
      <w:pPr>
        <w:pStyle w:val="FirstParagraph"/>
      </w:pPr>
      <w:r>
        <w:t>Рекоммендуется брать 27 л</w:t>
      </w:r>
      <w:r>
        <w:t>агов</w:t>
      </w:r>
    </w:p>
    <w:p w14:paraId="7D1DB299" w14:textId="77777777" w:rsidR="005C0E41" w:rsidRDefault="00295DE1">
      <w:pPr>
        <w:pStyle w:val="a0"/>
      </w:pPr>
      <w:r>
        <w:t>Hosking, LiMcLeod: модель с 2-мя переменными без ограничений</w:t>
      </w:r>
    </w:p>
    <w:p w14:paraId="775983A0" w14:textId="77777777" w:rsidR="005C0E41" w:rsidRDefault="00295DE1">
      <w:pPr>
        <w:pStyle w:val="SourceCode"/>
      </w:pPr>
      <w:r>
        <w:rPr>
          <w:rStyle w:val="VerbatimChar"/>
        </w:rPr>
        <w:t xml:space="preserve"> lags statistic    df   p-value</w:t>
      </w:r>
      <w:r>
        <w:br/>
      </w:r>
      <w:r>
        <w:rPr>
          <w:rStyle w:val="VerbatimChar"/>
        </w:rPr>
        <w:t xml:space="preserve"> 40.5  125.0688 121.5 0.3938055</w:t>
      </w:r>
    </w:p>
    <w:p w14:paraId="401B8EA1" w14:textId="77777777" w:rsidR="005C0E41" w:rsidRDefault="00295DE1">
      <w:pPr>
        <w:pStyle w:val="SourceCode"/>
      </w:pPr>
      <w:r>
        <w:rPr>
          <w:rStyle w:val="VerbatimChar"/>
        </w:rPr>
        <w:t xml:space="preserve"> lags statistic    df   p-value</w:t>
      </w:r>
      <w:r>
        <w:br/>
      </w:r>
      <w:r>
        <w:rPr>
          <w:rStyle w:val="VerbatimChar"/>
        </w:rPr>
        <w:t xml:space="preserve"> 40.5  133.2713 121.5 0.2193224</w:t>
      </w:r>
    </w:p>
    <w:p w14:paraId="7C3B99EA" w14:textId="77777777" w:rsidR="005C0E41" w:rsidRDefault="00295DE1">
      <w:pPr>
        <w:pStyle w:val="FirstParagraph"/>
      </w:pPr>
      <w:r>
        <w:lastRenderedPageBreak/>
        <w:t>Эта модель получилась с теоретически хорошей частотой</w:t>
      </w:r>
    </w:p>
    <w:p w14:paraId="158CA7A3" w14:textId="77777777" w:rsidR="005C0E41" w:rsidRDefault="00295DE1">
      <w:pPr>
        <w:pStyle w:val="a0"/>
      </w:pPr>
      <w:r>
        <w:t>Сравнива</w:t>
      </w:r>
      <w:r>
        <w:t>ем нашу модель без ограничений с ARMA(1,1,2)</w:t>
      </w:r>
    </w:p>
    <w:p w14:paraId="5007D4FB" w14:textId="77777777" w:rsidR="005C0E41" w:rsidRDefault="00295DE1">
      <w:pPr>
        <w:pStyle w:val="SourceCode"/>
      </w:pPr>
      <w:r>
        <w:rPr>
          <w:rStyle w:val="VerbatimChar"/>
        </w:rPr>
        <w:t>[1] "f-критическое"</w:t>
      </w:r>
    </w:p>
    <w:p w14:paraId="578286EF" w14:textId="77777777" w:rsidR="005C0E41" w:rsidRDefault="00295DE1">
      <w:pPr>
        <w:pStyle w:val="SourceCode"/>
      </w:pPr>
      <w:r>
        <w:rPr>
          <w:rStyle w:val="VerbatimChar"/>
        </w:rPr>
        <w:t>[1] 1.475101</w:t>
      </w:r>
    </w:p>
    <w:p w14:paraId="457F724A" w14:textId="77777777" w:rsidR="005C0E41" w:rsidRDefault="00295DE1">
      <w:pPr>
        <w:pStyle w:val="SourceCode"/>
      </w:pPr>
      <w:r>
        <w:rPr>
          <w:rStyle w:val="VerbatimChar"/>
        </w:rPr>
        <w:t>[1] "f-статистика"</w:t>
      </w:r>
    </w:p>
    <w:p w14:paraId="45505733" w14:textId="77777777" w:rsidR="005C0E41" w:rsidRDefault="00295DE1">
      <w:pPr>
        <w:pStyle w:val="SourceCode"/>
      </w:pPr>
      <w:r>
        <w:rPr>
          <w:rStyle w:val="VerbatimChar"/>
        </w:rPr>
        <w:t>[1] 0.9925665</w:t>
      </w:r>
    </w:p>
    <w:p w14:paraId="362E22F5" w14:textId="77777777" w:rsidR="005C0E41" w:rsidRDefault="00295DE1">
      <w:pPr>
        <w:pStyle w:val="FirstParagraph"/>
      </w:pPr>
      <w:r>
        <w:t>Качество трёхпеременной модели VAR(27), судя по F-критерию, превосходит качество нашей модели ARIMA(1,1,2)</w:t>
      </w:r>
      <w:r>
        <w:br/>
        <w:t>Попробуем улучшить нашу модель</w:t>
      </w:r>
    </w:p>
    <w:p w14:paraId="22FFEC45" w14:textId="77777777" w:rsidR="005C0E41" w:rsidRDefault="00295DE1">
      <w:pPr>
        <w:pStyle w:val="a0"/>
      </w:pPr>
      <w:r>
        <w:t>Hosking</w:t>
      </w:r>
      <w:r>
        <w:t>, LiMcLeod: модель с 2-мя переменными без ограничений</w:t>
      </w:r>
    </w:p>
    <w:p w14:paraId="4F17CFAF" w14:textId="77777777" w:rsidR="005C0E41" w:rsidRDefault="00295DE1">
      <w:pPr>
        <w:pStyle w:val="SourceCode"/>
      </w:pPr>
      <w:r>
        <w:rPr>
          <w:rStyle w:val="VerbatimChar"/>
        </w:rPr>
        <w:t xml:space="preserve"> lags statistic    df   p-value</w:t>
      </w:r>
      <w:r>
        <w:br/>
      </w:r>
      <w:r>
        <w:rPr>
          <w:rStyle w:val="VerbatimChar"/>
        </w:rPr>
        <w:t xml:space="preserve"> 40.5  132.7933 121.5 0.2279463</w:t>
      </w:r>
    </w:p>
    <w:p w14:paraId="5F874463" w14:textId="77777777" w:rsidR="005C0E41" w:rsidRDefault="00295DE1">
      <w:pPr>
        <w:pStyle w:val="SourceCode"/>
      </w:pPr>
      <w:r>
        <w:rPr>
          <w:rStyle w:val="VerbatimChar"/>
        </w:rPr>
        <w:t xml:space="preserve"> lags statistic    df   p-value</w:t>
      </w:r>
      <w:r>
        <w:br/>
      </w:r>
      <w:r>
        <w:rPr>
          <w:rStyle w:val="VerbatimChar"/>
        </w:rPr>
        <w:t xml:space="preserve"> 40.5   140.644 121.5 0.1129123</w:t>
      </w:r>
    </w:p>
    <w:p w14:paraId="635785AB" w14:textId="77777777" w:rsidR="005C0E41" w:rsidRDefault="00295DE1">
      <w:pPr>
        <w:pStyle w:val="FirstParagraph"/>
      </w:pPr>
      <w:r>
        <w:t>Мы смогли сократить нашу модель, при этом сохранив отсутствие авто и кросс</w:t>
      </w:r>
      <w:r>
        <w:t>корелляции в остатках на 10% уровне</w:t>
      </w:r>
    </w:p>
    <w:p w14:paraId="2FAFED0E" w14:textId="77777777" w:rsidR="005C0E41" w:rsidRDefault="00295DE1">
      <w:pPr>
        <w:pStyle w:val="a0"/>
      </w:pPr>
      <w:r>
        <w:t>Сравним нашу модель с ограничениями по F-stat с моделью ARMA.</w:t>
      </w:r>
    </w:p>
    <w:p w14:paraId="0B25F633" w14:textId="77777777" w:rsidR="005C0E41" w:rsidRDefault="00295DE1">
      <w:pPr>
        <w:pStyle w:val="SourceCode"/>
      </w:pPr>
      <w:r>
        <w:rPr>
          <w:rStyle w:val="VerbatimChar"/>
        </w:rPr>
        <w:t>[1] "F-статистика"</w:t>
      </w:r>
    </w:p>
    <w:p w14:paraId="4A62BA46" w14:textId="77777777" w:rsidR="005C0E41" w:rsidRDefault="00295DE1">
      <w:pPr>
        <w:pStyle w:val="SourceCode"/>
      </w:pPr>
      <w:r>
        <w:rPr>
          <w:rStyle w:val="VerbatimChar"/>
        </w:rPr>
        <w:t>[1] 1.693994</w:t>
      </w:r>
    </w:p>
    <w:p w14:paraId="4890EEAA" w14:textId="77777777" w:rsidR="005C0E41" w:rsidRDefault="00295DE1">
      <w:pPr>
        <w:pStyle w:val="SourceCode"/>
      </w:pPr>
      <w:r>
        <w:rPr>
          <w:rStyle w:val="VerbatimChar"/>
        </w:rPr>
        <w:t>[1] "F-Критическое"</w:t>
      </w:r>
    </w:p>
    <w:p w14:paraId="7B20C46C" w14:textId="77777777" w:rsidR="005C0E41" w:rsidRDefault="00295DE1">
      <w:pPr>
        <w:pStyle w:val="SourceCode"/>
      </w:pPr>
      <w:r>
        <w:rPr>
          <w:rStyle w:val="VerbatimChar"/>
        </w:rPr>
        <w:t>[1] 1.565994</w:t>
      </w:r>
    </w:p>
    <w:p w14:paraId="331C6D2E" w14:textId="77777777" w:rsidR="005C0E41" w:rsidRDefault="00295DE1">
      <w:pPr>
        <w:pStyle w:val="FirstParagraph"/>
      </w:pPr>
      <w:r>
        <w:t>Модель с ограничениями всё ещё лучше модели ARMA</w:t>
      </w:r>
    </w:p>
    <w:p w14:paraId="6495409F" w14:textId="77777777" w:rsidR="005C0E41" w:rsidRDefault="00295DE1">
      <w:pPr>
        <w:pStyle w:val="a0"/>
      </w:pPr>
      <w:r>
        <w:t>Сравним нашу трёхпеременную модель с двухпеременной моделью</w:t>
      </w:r>
    </w:p>
    <w:p w14:paraId="4CDCF578" w14:textId="77777777" w:rsidR="005C0E41" w:rsidRDefault="00295DE1">
      <w:pPr>
        <w:pStyle w:val="SourceCode"/>
      </w:pPr>
      <w:r>
        <w:rPr>
          <w:rStyle w:val="VerbatimChar"/>
        </w:rPr>
        <w:t>[1] "Hosking, LiMcLeod: модель с 2-мя переменными с ограничениями"</w:t>
      </w:r>
    </w:p>
    <w:p w14:paraId="53C1D109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p-value</w:t>
      </w:r>
      <w:r>
        <w:br/>
      </w:r>
      <w:r>
        <w:rPr>
          <w:rStyle w:val="VerbatimChar"/>
        </w:rPr>
        <w:t xml:space="preserve">   56  116.2818 112 0.3718553</w:t>
      </w:r>
    </w:p>
    <w:p w14:paraId="4D7D3B4F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</w:t>
      </w:r>
      <w:r>
        <w:rPr>
          <w:rStyle w:val="VerbatimChar"/>
        </w:rPr>
        <w:t xml:space="preserve">  p-value</w:t>
      </w:r>
      <w:r>
        <w:br/>
      </w:r>
      <w:r>
        <w:rPr>
          <w:rStyle w:val="VerbatimChar"/>
        </w:rPr>
        <w:t xml:space="preserve">   56  119.8275 112 0.2892442</w:t>
      </w:r>
    </w:p>
    <w:p w14:paraId="585914E6" w14:textId="77777777" w:rsidR="005C0E41" w:rsidRDefault="00295DE1">
      <w:pPr>
        <w:pStyle w:val="SourceCode"/>
      </w:pPr>
      <w:r>
        <w:rPr>
          <w:rStyle w:val="VerbatimChar"/>
        </w:rPr>
        <w:t>[1] "модель с 3-мя переменными"</w:t>
      </w:r>
    </w:p>
    <w:p w14:paraId="6C83952B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p-value</w:t>
      </w:r>
      <w:r>
        <w:br/>
      </w:r>
      <w:r>
        <w:rPr>
          <w:rStyle w:val="VerbatimChar"/>
        </w:rPr>
        <w:t xml:space="preserve">   54   296.418 243 0.01086519</w:t>
      </w:r>
    </w:p>
    <w:p w14:paraId="0EFE75C1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p-value</w:t>
      </w:r>
      <w:r>
        <w:br/>
      </w:r>
      <w:r>
        <w:rPr>
          <w:rStyle w:val="VerbatimChar"/>
        </w:rPr>
        <w:t xml:space="preserve">   54  300.0004 243 0.007405917</w:t>
      </w:r>
    </w:p>
    <w:p w14:paraId="52F82C94" w14:textId="77777777" w:rsidR="005C0E41" w:rsidRDefault="00295DE1">
      <w:pPr>
        <w:pStyle w:val="SourceCode"/>
      </w:pPr>
      <w:r>
        <w:rPr>
          <w:rStyle w:val="VerbatimChar"/>
        </w:rPr>
        <w:lastRenderedPageBreak/>
        <w:t>[1] 7.199473</w:t>
      </w:r>
    </w:p>
    <w:p w14:paraId="15D2FDD7" w14:textId="77777777" w:rsidR="005C0E41" w:rsidRDefault="00295DE1">
      <w:pPr>
        <w:pStyle w:val="SourceCode"/>
      </w:pPr>
      <w:r>
        <w:rPr>
          <w:rStyle w:val="VerbatimChar"/>
        </w:rPr>
        <w:t>[1] "F крит 1%"</w:t>
      </w:r>
    </w:p>
    <w:p w14:paraId="5A60CCF0" w14:textId="77777777" w:rsidR="005C0E41" w:rsidRDefault="00295DE1">
      <w:pPr>
        <w:pStyle w:val="SourceCode"/>
      </w:pPr>
      <w:r>
        <w:rPr>
          <w:rStyle w:val="VerbatimChar"/>
        </w:rPr>
        <w:t>[1] 2.227861</w:t>
      </w:r>
    </w:p>
    <w:p w14:paraId="4EA2F6FE" w14:textId="77777777" w:rsidR="005C0E41" w:rsidRDefault="00295DE1">
      <w:pPr>
        <w:pStyle w:val="SourceCode"/>
      </w:pPr>
      <w:r>
        <w:rPr>
          <w:rStyle w:val="VerbatimChar"/>
        </w:rPr>
        <w:t>[1] "p-val"</w:t>
      </w:r>
    </w:p>
    <w:p w14:paraId="5CEA4603" w14:textId="77777777" w:rsidR="005C0E41" w:rsidRDefault="00295DE1"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</w:rPr>
        <w:t>5.382428e-12</w:t>
      </w:r>
    </w:p>
    <w:p w14:paraId="228CD5D5" w14:textId="77777777" w:rsidR="005C0E41" w:rsidRDefault="00295DE1">
      <w:pPr>
        <w:pStyle w:val="FirstParagraph"/>
      </w:pPr>
      <w:r>
        <w:t>Наша модель с тремя переменными лучше модели с двумя переменными</w:t>
      </w:r>
    </w:p>
    <w:p w14:paraId="0FF3FFB5" w14:textId="77777777" w:rsidR="005C0E41" w:rsidRDefault="00295DE1">
      <w:pPr>
        <w:pStyle w:val="Compact"/>
        <w:numPr>
          <w:ilvl w:val="0"/>
          <w:numId w:val="3"/>
        </w:numPr>
      </w:pPr>
      <w:r>
        <w:t>Попробуем теперь модель с четырьмя переменными</w:t>
      </w:r>
    </w:p>
    <w:p w14:paraId="1EA5867E" w14:textId="77777777" w:rsidR="005C0E41" w:rsidRDefault="00295DE1">
      <w:pPr>
        <w:pStyle w:val="SourceCode"/>
      </w:pPr>
      <w:r>
        <w:rPr>
          <w:rStyle w:val="VerbatimChar"/>
        </w:rPr>
        <w:t xml:space="preserve">AIC(n)  HQ(n)  SC(n) FPE(n) </w:t>
      </w:r>
      <w:r>
        <w:br/>
      </w:r>
      <w:r>
        <w:rPr>
          <w:rStyle w:val="VerbatimChar"/>
        </w:rPr>
        <w:t xml:space="preserve">    12      6      3     12 </w:t>
      </w:r>
    </w:p>
    <w:p w14:paraId="4F254B0B" w14:textId="77777777" w:rsidR="005C0E41" w:rsidRDefault="00295DE1">
      <w:pPr>
        <w:pStyle w:val="FirstParagraph"/>
      </w:pPr>
      <w:r>
        <w:t>Рекоммендуется брать 12 лагов</w:t>
      </w:r>
    </w:p>
    <w:p w14:paraId="64BCB278" w14:textId="77777777" w:rsidR="005C0E41" w:rsidRDefault="00295DE1">
      <w:pPr>
        <w:pStyle w:val="a0"/>
      </w:pPr>
      <w:r>
        <w:t>Hosking, LiMcLeod: модель с 3-мя переменным</w:t>
      </w:r>
      <w:r>
        <w:t>и без ограничений</w:t>
      </w:r>
    </w:p>
    <w:p w14:paraId="36179EC1" w14:textId="77777777" w:rsidR="005C0E41" w:rsidRDefault="00295DE1">
      <w:pPr>
        <w:pStyle w:val="SourceCode"/>
      </w:pPr>
      <w:r>
        <w:rPr>
          <w:rStyle w:val="VerbatimChar"/>
        </w:rPr>
        <w:t xml:space="preserve"> lags statistic df      p-value</w:t>
      </w:r>
      <w:r>
        <w:br/>
      </w:r>
      <w:r>
        <w:rPr>
          <w:rStyle w:val="VerbatimChar"/>
        </w:rPr>
        <w:t xml:space="preserve">   18  145.3947 96 0.0008569292</w:t>
      </w:r>
    </w:p>
    <w:p w14:paraId="433220F0" w14:textId="77777777" w:rsidR="005C0E41" w:rsidRDefault="00295DE1">
      <w:pPr>
        <w:pStyle w:val="SourceCode"/>
      </w:pPr>
      <w:r>
        <w:rPr>
          <w:rStyle w:val="VerbatimChar"/>
        </w:rPr>
        <w:t xml:space="preserve"> lags statistic df      p-value</w:t>
      </w:r>
      <w:r>
        <w:br/>
      </w:r>
      <w:r>
        <w:rPr>
          <w:rStyle w:val="VerbatimChar"/>
        </w:rPr>
        <w:t xml:space="preserve">   18  146.9415 96 0.0006398172</w:t>
      </w:r>
    </w:p>
    <w:p w14:paraId="75267452" w14:textId="77777777" w:rsidR="005C0E41" w:rsidRDefault="00295DE1">
      <w:pPr>
        <w:pStyle w:val="FirstParagraph"/>
      </w:pPr>
      <w:r>
        <w:t>У нашей модели присутствует кросс и автокорреляция в остатках</w:t>
      </w:r>
    </w:p>
    <w:p w14:paraId="5F496586" w14:textId="77777777" w:rsidR="005C0E41" w:rsidRDefault="00295DE1">
      <w:pPr>
        <w:pStyle w:val="a0"/>
      </w:pPr>
      <w:r>
        <w:t>Сравниваем нашу модель без ограничений с ARMA(1,</w:t>
      </w:r>
      <w:r>
        <w:t>1,2)</w:t>
      </w:r>
    </w:p>
    <w:p w14:paraId="1DC8A9B6" w14:textId="77777777" w:rsidR="005C0E41" w:rsidRDefault="00295DE1">
      <w:pPr>
        <w:pStyle w:val="SourceCode"/>
      </w:pPr>
      <w:r>
        <w:rPr>
          <w:rStyle w:val="VerbatimChar"/>
        </w:rPr>
        <w:t>[1] "F-stat"</w:t>
      </w:r>
    </w:p>
    <w:p w14:paraId="36237167" w14:textId="77777777" w:rsidR="005C0E41" w:rsidRDefault="00295DE1">
      <w:pPr>
        <w:pStyle w:val="SourceCode"/>
      </w:pPr>
      <w:r>
        <w:rPr>
          <w:rStyle w:val="VerbatimChar"/>
        </w:rPr>
        <w:t>[1] 0.8338694</w:t>
      </w:r>
    </w:p>
    <w:p w14:paraId="08C23E6F" w14:textId="77777777" w:rsidR="005C0E41" w:rsidRDefault="00295DE1">
      <w:pPr>
        <w:pStyle w:val="SourceCode"/>
      </w:pPr>
      <w:r>
        <w:rPr>
          <w:rStyle w:val="VerbatimChar"/>
        </w:rPr>
        <w:t>[1] "pf"</w:t>
      </w:r>
    </w:p>
    <w:p w14:paraId="1EE1DCC7" w14:textId="77777777" w:rsidR="005C0E41" w:rsidRDefault="00295DE1">
      <w:pPr>
        <w:pStyle w:val="SourceCode"/>
      </w:pPr>
      <w:r>
        <w:rPr>
          <w:rStyle w:val="VerbatimChar"/>
        </w:rPr>
        <w:t>[1] 0.769866</w:t>
      </w:r>
    </w:p>
    <w:p w14:paraId="59DF7776" w14:textId="77777777" w:rsidR="005C0E41" w:rsidRDefault="00295DE1">
      <w:pPr>
        <w:pStyle w:val="FirstParagraph"/>
      </w:pPr>
      <w:r>
        <w:t>Качество трёхпеременной модели VAR(27), судя по F-критерию, немного превосходит качество нашей модели ARIMA(1,1,2)</w:t>
      </w:r>
      <w:r>
        <w:br/>
        <w:t>Попробуем улучшить нашу модель</w:t>
      </w:r>
    </w:p>
    <w:p w14:paraId="6CF6DA68" w14:textId="77777777" w:rsidR="005C0E41" w:rsidRDefault="00295DE1">
      <w:pPr>
        <w:pStyle w:val="a0"/>
      </w:pPr>
      <w:r>
        <w:t>Hosking, LiMcLeod: модель с 4-мя переменными и с ограничениями</w:t>
      </w:r>
    </w:p>
    <w:p w14:paraId="5525C13D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24  261.611</w:t>
      </w:r>
      <w:r>
        <w:rPr>
          <w:rStyle w:val="VerbatimChar"/>
        </w:rPr>
        <w:t>3 192 0.0006212704</w:t>
      </w:r>
    </w:p>
    <w:p w14:paraId="24732BEF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24   262.128 192 0.0005761648</w:t>
      </w:r>
    </w:p>
    <w:p w14:paraId="71694371" w14:textId="77777777" w:rsidR="005C0E41" w:rsidRDefault="00295DE1">
      <w:pPr>
        <w:pStyle w:val="FirstParagraph"/>
      </w:pPr>
      <w:r>
        <w:t>Сравним нашу модель четырех переменных с ограничениями по F-stat с моделью ARMA.</w:t>
      </w:r>
    </w:p>
    <w:p w14:paraId="6E4D3B29" w14:textId="77777777" w:rsidR="005C0E41" w:rsidRDefault="00295DE1">
      <w:pPr>
        <w:pStyle w:val="SourceCode"/>
      </w:pPr>
      <w:r>
        <w:rPr>
          <w:rStyle w:val="VerbatimChar"/>
        </w:rPr>
        <w:t>[1] "F крит 1%"</w:t>
      </w:r>
    </w:p>
    <w:p w14:paraId="23E39081" w14:textId="77777777" w:rsidR="005C0E41" w:rsidRDefault="00295DE1">
      <w:pPr>
        <w:pStyle w:val="SourceCode"/>
      </w:pPr>
      <w:r>
        <w:rPr>
          <w:rStyle w:val="VerbatimChar"/>
        </w:rPr>
        <w:t>[1] 1.167573</w:t>
      </w:r>
    </w:p>
    <w:p w14:paraId="6C2B5B09" w14:textId="77777777" w:rsidR="005C0E41" w:rsidRDefault="00295DE1">
      <w:pPr>
        <w:pStyle w:val="SourceCode"/>
      </w:pPr>
      <w:r>
        <w:rPr>
          <w:rStyle w:val="VerbatimChar"/>
        </w:rPr>
        <w:t>[1] "qf"</w:t>
      </w:r>
    </w:p>
    <w:p w14:paraId="56504E9F" w14:textId="77777777" w:rsidR="005C0E41" w:rsidRDefault="00295DE1">
      <w:pPr>
        <w:pStyle w:val="SourceCode"/>
      </w:pPr>
      <w:r>
        <w:rPr>
          <w:rStyle w:val="VerbatimChar"/>
        </w:rPr>
        <w:lastRenderedPageBreak/>
        <w:t>[1] 1.703783</w:t>
      </w:r>
    </w:p>
    <w:p w14:paraId="61E50865" w14:textId="77777777" w:rsidR="005C0E41" w:rsidRDefault="00295DE1">
      <w:pPr>
        <w:pStyle w:val="SourceCode"/>
      </w:pPr>
      <w:r>
        <w:rPr>
          <w:rStyle w:val="VerbatimChar"/>
        </w:rPr>
        <w:t>[1] "pf"</w:t>
      </w:r>
    </w:p>
    <w:p w14:paraId="2A7FF458" w14:textId="77777777" w:rsidR="005C0E41" w:rsidRDefault="00295DE1">
      <w:pPr>
        <w:pStyle w:val="SourceCode"/>
      </w:pPr>
      <w:r>
        <w:rPr>
          <w:rStyle w:val="VerbatimChar"/>
        </w:rPr>
        <w:t>[1] 0.2433874</w:t>
      </w:r>
    </w:p>
    <w:p w14:paraId="09CD8BCB" w14:textId="77777777" w:rsidR="005C0E41" w:rsidRDefault="00295DE1">
      <w:pPr>
        <w:pStyle w:val="FirstParagraph"/>
      </w:pPr>
      <w:r>
        <w:t>Наша модель с ограничениями получилась хуже модели ARMA</w:t>
      </w:r>
    </w:p>
    <w:p w14:paraId="2D78AA96" w14:textId="77777777" w:rsidR="005C0E41" w:rsidRDefault="00295DE1">
      <w:pPr>
        <w:pStyle w:val="a0"/>
      </w:pPr>
      <w:r>
        <w:t>Сравним нашу четырёхпеременную модель с трёхпеременной моделью</w:t>
      </w:r>
    </w:p>
    <w:p w14:paraId="09350D0B" w14:textId="77777777" w:rsidR="005C0E41" w:rsidRDefault="00295DE1">
      <w:pPr>
        <w:pStyle w:val="SourceCode"/>
      </w:pPr>
      <w:r>
        <w:rPr>
          <w:rStyle w:val="VerbatimChar"/>
        </w:rPr>
        <w:t>[1] "Hosking, LiMcLeod: модель с 3-мя переменными"</w:t>
      </w:r>
    </w:p>
    <w:p w14:paraId="53421C96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p-value</w:t>
      </w:r>
      <w:r>
        <w:br/>
      </w:r>
      <w:r>
        <w:rPr>
          <w:rStyle w:val="VerbatimChar"/>
        </w:rPr>
        <w:t xml:space="preserve">   54   296.418 243 0.01086519</w:t>
      </w:r>
    </w:p>
    <w:p w14:paraId="2A4F8C2C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</w:t>
      </w:r>
      <w:r>
        <w:rPr>
          <w:rStyle w:val="VerbatimChar"/>
        </w:rPr>
        <w:t>p-value</w:t>
      </w:r>
      <w:r>
        <w:br/>
      </w:r>
      <w:r>
        <w:rPr>
          <w:rStyle w:val="VerbatimChar"/>
        </w:rPr>
        <w:t xml:space="preserve">   54  300.0004 243 0.007405917</w:t>
      </w:r>
    </w:p>
    <w:p w14:paraId="48C13A1E" w14:textId="77777777" w:rsidR="005C0E41" w:rsidRDefault="00295DE1">
      <w:pPr>
        <w:pStyle w:val="SourceCode"/>
      </w:pPr>
      <w:r>
        <w:rPr>
          <w:rStyle w:val="VerbatimChar"/>
        </w:rPr>
        <w:t>[1] "Hoskingб LiMcLeod: модель с 4-мя переменными"</w:t>
      </w:r>
    </w:p>
    <w:p w14:paraId="37DF6B56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24  260.2397 192 0.0007576149</w:t>
      </w:r>
    </w:p>
    <w:p w14:paraId="1125A54D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24  260.7322 192 0.0007057123</w:t>
      </w:r>
    </w:p>
    <w:p w14:paraId="6C433364" w14:textId="77777777" w:rsidR="005C0E41" w:rsidRDefault="00295DE1">
      <w:pPr>
        <w:pStyle w:val="SourceCode"/>
      </w:pPr>
      <w:r>
        <w:rPr>
          <w:rStyle w:val="VerbatimChar"/>
        </w:rPr>
        <w:t>[1] "F-статистика"</w:t>
      </w:r>
    </w:p>
    <w:p w14:paraId="69177AE9" w14:textId="77777777" w:rsidR="005C0E41" w:rsidRDefault="00295DE1">
      <w:pPr>
        <w:pStyle w:val="SourceCode"/>
      </w:pPr>
      <w:r>
        <w:rPr>
          <w:rStyle w:val="VerbatimChar"/>
        </w:rPr>
        <w:t>[1] -6.254021</w:t>
      </w:r>
    </w:p>
    <w:p w14:paraId="44D338F3" w14:textId="77777777" w:rsidR="005C0E41" w:rsidRDefault="00295DE1">
      <w:pPr>
        <w:pStyle w:val="SourceCode"/>
      </w:pPr>
      <w:r>
        <w:rPr>
          <w:rStyle w:val="VerbatimChar"/>
        </w:rPr>
        <w:t>[1] "F крит 1%"</w:t>
      </w:r>
    </w:p>
    <w:p w14:paraId="763CA93A" w14:textId="77777777" w:rsidR="005C0E41" w:rsidRDefault="00295DE1">
      <w:pPr>
        <w:pStyle w:val="SourceCode"/>
      </w:pPr>
      <w:r>
        <w:rPr>
          <w:rStyle w:val="VerbatimChar"/>
        </w:rPr>
        <w:t>[1] 2.119861</w:t>
      </w:r>
    </w:p>
    <w:p w14:paraId="103505F1" w14:textId="77777777" w:rsidR="005C0E41" w:rsidRDefault="00295DE1">
      <w:pPr>
        <w:pStyle w:val="SourceCode"/>
      </w:pPr>
      <w:r>
        <w:rPr>
          <w:rStyle w:val="VerbatimChar"/>
        </w:rPr>
        <w:t>[1] "p-val"</w:t>
      </w:r>
    </w:p>
    <w:p w14:paraId="5D31A95E" w14:textId="77777777" w:rsidR="005C0E41" w:rsidRDefault="00295DE1">
      <w:pPr>
        <w:pStyle w:val="SourceCode"/>
      </w:pPr>
      <w:r>
        <w:rPr>
          <w:rStyle w:val="VerbatimChar"/>
        </w:rPr>
        <w:t>[1] 1</w:t>
      </w:r>
    </w:p>
    <w:p w14:paraId="553B6B8A" w14:textId="77777777" w:rsidR="005C0E41" w:rsidRDefault="00295DE1">
      <w:pPr>
        <w:pStyle w:val="FirstParagraph"/>
      </w:pPr>
      <w:r>
        <w:t>Наша модель с четырьмя переменными хуже модели с тремя переменными</w:t>
      </w:r>
    </w:p>
    <w:p w14:paraId="639978A7" w14:textId="77777777" w:rsidR="005C0E41" w:rsidRDefault="00295DE1">
      <w:pPr>
        <w:pStyle w:val="Compact"/>
        <w:numPr>
          <w:ilvl w:val="0"/>
          <w:numId w:val="4"/>
        </w:numPr>
      </w:pPr>
      <w:r>
        <w:t>Попробуем теперь модель с пятью переменными</w:t>
      </w:r>
    </w:p>
    <w:p w14:paraId="11B6919C" w14:textId="77777777" w:rsidR="005C0E41" w:rsidRDefault="00295DE1">
      <w:pPr>
        <w:pStyle w:val="SourceCode"/>
      </w:pPr>
      <w:r>
        <w:rPr>
          <w:rStyle w:val="VerbatimChar"/>
        </w:rPr>
        <w:t xml:space="preserve">AIC(n)  HQ(n)  SC(n) FPE(n) </w:t>
      </w:r>
      <w:r>
        <w:br/>
      </w:r>
      <w:r>
        <w:rPr>
          <w:rStyle w:val="VerbatimChar"/>
        </w:rPr>
        <w:t xml:space="preserve">    27     12      6     27 </w:t>
      </w:r>
    </w:p>
    <w:p w14:paraId="23FCD994" w14:textId="77777777" w:rsidR="005C0E41" w:rsidRDefault="00295DE1">
      <w:pPr>
        <w:pStyle w:val="FirstParagraph"/>
      </w:pPr>
      <w:r>
        <w:t>Рекоммендуется брать 27 лагов</w:t>
      </w:r>
    </w:p>
    <w:p w14:paraId="3633B651" w14:textId="77777777" w:rsidR="005C0E41" w:rsidRDefault="00295DE1">
      <w:pPr>
        <w:pStyle w:val="a0"/>
      </w:pPr>
      <w:r>
        <w:t>Hosking, LiMcLeod тест: модель с 5 переменными:</w:t>
      </w:r>
    </w:p>
    <w:p w14:paraId="78E61A10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54  924.2103 675 5.006485e-10</w:t>
      </w:r>
    </w:p>
    <w:p w14:paraId="2E82D372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 p-value</w:t>
      </w:r>
      <w:r>
        <w:br/>
      </w:r>
      <w:r>
        <w:rPr>
          <w:rStyle w:val="VerbatimChar"/>
        </w:rPr>
        <w:t xml:space="preserve">   54  931.4683 675 1.811963e-10</w:t>
      </w:r>
    </w:p>
    <w:p w14:paraId="6BF68B29" w14:textId="77777777" w:rsidR="005C0E41" w:rsidRDefault="00295DE1">
      <w:pPr>
        <w:pStyle w:val="FirstParagraph"/>
      </w:pPr>
      <w:r>
        <w:t>Есть авто- кросс- корреляция.</w:t>
      </w:r>
    </w:p>
    <w:p w14:paraId="6C45A06C" w14:textId="77777777" w:rsidR="005C0E41" w:rsidRDefault="00295DE1">
      <w:pPr>
        <w:pStyle w:val="a0"/>
      </w:pPr>
      <w:r>
        <w:t xml:space="preserve">Сравниваем нашу </w:t>
      </w:r>
      <w:r>
        <w:t>модель без ограничений с ARMA(1,1,2)</w:t>
      </w:r>
    </w:p>
    <w:p w14:paraId="46284B3E" w14:textId="77777777" w:rsidR="005C0E41" w:rsidRDefault="00295DE1">
      <w:pPr>
        <w:pStyle w:val="SourceCode"/>
      </w:pPr>
      <w:r>
        <w:rPr>
          <w:rStyle w:val="VerbatimChar"/>
        </w:rPr>
        <w:lastRenderedPageBreak/>
        <w:t>[1] "F-stat"</w:t>
      </w:r>
    </w:p>
    <w:p w14:paraId="12DB54AE" w14:textId="77777777" w:rsidR="005C0E41" w:rsidRDefault="00295DE1">
      <w:pPr>
        <w:pStyle w:val="SourceCode"/>
      </w:pPr>
      <w:r>
        <w:rPr>
          <w:rStyle w:val="VerbatimChar"/>
        </w:rPr>
        <w:t>[1] 0.7589273</w:t>
      </w:r>
    </w:p>
    <w:p w14:paraId="034C51CF" w14:textId="77777777" w:rsidR="005C0E41" w:rsidRDefault="00295DE1">
      <w:pPr>
        <w:pStyle w:val="SourceCode"/>
      </w:pPr>
      <w:r>
        <w:rPr>
          <w:rStyle w:val="VerbatimChar"/>
        </w:rPr>
        <w:t>[1] "p-val"</w:t>
      </w:r>
    </w:p>
    <w:p w14:paraId="21EB2753" w14:textId="77777777" w:rsidR="005C0E41" w:rsidRDefault="00295DE1">
      <w:pPr>
        <w:pStyle w:val="SourceCode"/>
      </w:pPr>
      <w:r>
        <w:rPr>
          <w:rStyle w:val="VerbatimChar"/>
        </w:rPr>
        <w:t>[1] 0.9615533</w:t>
      </w:r>
    </w:p>
    <w:p w14:paraId="55506CAD" w14:textId="77777777" w:rsidR="005C0E41" w:rsidRDefault="00295DE1">
      <w:pPr>
        <w:pStyle w:val="FirstParagraph"/>
      </w:pPr>
      <w:r>
        <w:t>Качество трёхпеременной модели VAR(27), судя по F-критерию, хуже нашей модели ARIMA(1,1,2)</w:t>
      </w:r>
      <w:r>
        <w:br/>
        <w:t>Попробуем улучшить нашу модель</w:t>
      </w:r>
    </w:p>
    <w:p w14:paraId="09660B4F" w14:textId="77777777" w:rsidR="005C0E41" w:rsidRDefault="00295DE1">
      <w:pPr>
        <w:pStyle w:val="a0"/>
      </w:pPr>
      <w:r>
        <w:t>Hosking,LiMcLeod test: модель с 5 переменным</w:t>
      </w:r>
      <w:r>
        <w:t>и:</w:t>
      </w:r>
    </w:p>
    <w:p w14:paraId="2ACC7CBD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184.781 675       0</w:t>
      </w:r>
    </w:p>
    <w:p w14:paraId="01DA2A7E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186.613 675       0</w:t>
      </w:r>
    </w:p>
    <w:p w14:paraId="299CD05C" w14:textId="77777777" w:rsidR="005C0E41" w:rsidRDefault="00295DE1">
      <w:pPr>
        <w:pStyle w:val="FirstParagraph"/>
      </w:pPr>
      <w:r>
        <w:t>Есть авто-кросс- корреляция.</w:t>
      </w:r>
    </w:p>
    <w:p w14:paraId="7FF20FD2" w14:textId="77777777" w:rsidR="005C0E41" w:rsidRDefault="00295DE1">
      <w:pPr>
        <w:pStyle w:val="a0"/>
      </w:pPr>
      <w:r>
        <w:t>Сравним нашу модель с ограничениями по F-stat с моделью ARMA.</w:t>
      </w:r>
    </w:p>
    <w:p w14:paraId="0455D731" w14:textId="77777777" w:rsidR="005C0E41" w:rsidRDefault="00295DE1">
      <w:pPr>
        <w:pStyle w:val="SourceCode"/>
      </w:pPr>
      <w:r>
        <w:rPr>
          <w:rStyle w:val="VerbatimChar"/>
        </w:rPr>
        <w:t>[1] "F-stat"</w:t>
      </w:r>
    </w:p>
    <w:p w14:paraId="6C2D157D" w14:textId="77777777" w:rsidR="005C0E41" w:rsidRDefault="00295DE1">
      <w:pPr>
        <w:pStyle w:val="SourceCode"/>
      </w:pPr>
      <w:r>
        <w:rPr>
          <w:rStyle w:val="VerbatimChar"/>
        </w:rPr>
        <w:t>[1] 1.167573</w:t>
      </w:r>
    </w:p>
    <w:p w14:paraId="189E6070" w14:textId="77777777" w:rsidR="005C0E41" w:rsidRDefault="00295DE1">
      <w:pPr>
        <w:pStyle w:val="SourceCode"/>
      </w:pPr>
      <w:r>
        <w:rPr>
          <w:rStyle w:val="VerbatimChar"/>
        </w:rPr>
        <w:t>[1] "qf"</w:t>
      </w:r>
    </w:p>
    <w:p w14:paraId="0EE65E44" w14:textId="77777777" w:rsidR="005C0E41" w:rsidRDefault="00295DE1">
      <w:pPr>
        <w:pStyle w:val="SourceCode"/>
      </w:pPr>
      <w:r>
        <w:rPr>
          <w:rStyle w:val="VerbatimChar"/>
        </w:rPr>
        <w:t>[1] 1.703783</w:t>
      </w:r>
    </w:p>
    <w:p w14:paraId="36BB054F" w14:textId="77777777" w:rsidR="005C0E41" w:rsidRDefault="00295DE1">
      <w:pPr>
        <w:pStyle w:val="SourceCode"/>
      </w:pPr>
      <w:r>
        <w:rPr>
          <w:rStyle w:val="VerbatimChar"/>
        </w:rPr>
        <w:t>[1</w:t>
      </w:r>
      <w:r>
        <w:rPr>
          <w:rStyle w:val="VerbatimChar"/>
        </w:rPr>
        <w:t>] "pf"</w:t>
      </w:r>
    </w:p>
    <w:p w14:paraId="3FC780CA" w14:textId="77777777" w:rsidR="005C0E41" w:rsidRDefault="00295DE1">
      <w:pPr>
        <w:pStyle w:val="SourceCode"/>
      </w:pPr>
      <w:r>
        <w:rPr>
          <w:rStyle w:val="VerbatimChar"/>
        </w:rPr>
        <w:t>[1] 0.2433874</w:t>
      </w:r>
    </w:p>
    <w:p w14:paraId="63A49E19" w14:textId="77777777" w:rsidR="005C0E41" w:rsidRDefault="00295DE1">
      <w:pPr>
        <w:pStyle w:val="FirstParagraph"/>
      </w:pPr>
      <w:r>
        <w:t>Наша модель с ограничениями получилась хуже модели ARMA</w:t>
      </w:r>
    </w:p>
    <w:p w14:paraId="3D520152" w14:textId="77777777" w:rsidR="005C0E41" w:rsidRDefault="00295DE1">
      <w:pPr>
        <w:pStyle w:val="Compact"/>
        <w:numPr>
          <w:ilvl w:val="0"/>
          <w:numId w:val="5"/>
        </w:numPr>
      </w:pPr>
      <w:r>
        <w:t>Попробуем теперь модель с шестью переменными</w:t>
      </w:r>
    </w:p>
    <w:p w14:paraId="0E097145" w14:textId="77777777" w:rsidR="005C0E41" w:rsidRDefault="00295DE1">
      <w:pPr>
        <w:pStyle w:val="SourceCode"/>
      </w:pPr>
      <w:r>
        <w:rPr>
          <w:rStyle w:val="VerbatimChar"/>
        </w:rPr>
        <w:t xml:space="preserve">AIC(n)  HQ(n)  SC(n) FPE(n) </w:t>
      </w:r>
      <w:r>
        <w:br/>
      </w:r>
      <w:r>
        <w:rPr>
          <w:rStyle w:val="VerbatimChar"/>
        </w:rPr>
        <w:t xml:space="preserve">    27     11      3     16 </w:t>
      </w:r>
    </w:p>
    <w:p w14:paraId="1B4B2CAD" w14:textId="77777777" w:rsidR="005C0E41" w:rsidRDefault="00295DE1">
      <w:pPr>
        <w:pStyle w:val="FirstParagraph"/>
      </w:pPr>
      <w:r>
        <w:t>Рекоммендуется брать 27 лагов</w:t>
      </w:r>
    </w:p>
    <w:p w14:paraId="2DFD9CB3" w14:textId="77777777" w:rsidR="005C0E41" w:rsidRDefault="00295DE1">
      <w:pPr>
        <w:pStyle w:val="a0"/>
      </w:pPr>
      <w:r>
        <w:t>Hosking, LiMcLeod: модель с 6 переменными:</w:t>
      </w:r>
    </w:p>
    <w:p w14:paraId="75714D2D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404.099 972       0</w:t>
      </w:r>
    </w:p>
    <w:p w14:paraId="16AAA27F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412.323 972       0</w:t>
      </w:r>
    </w:p>
    <w:p w14:paraId="2B28B263" w14:textId="77777777" w:rsidR="005C0E41" w:rsidRDefault="00295DE1">
      <w:pPr>
        <w:pStyle w:val="FirstParagraph"/>
      </w:pPr>
      <w:r>
        <w:t>Присутствует авто- кросс- корреляция.</w:t>
      </w:r>
    </w:p>
    <w:p w14:paraId="5350480C" w14:textId="77777777" w:rsidR="005C0E41" w:rsidRDefault="00295DE1">
      <w:pPr>
        <w:pStyle w:val="a0"/>
      </w:pPr>
      <w:r>
        <w:t>Сравниваем нашу модель без ограничений с ARMA(1,1,2)</w:t>
      </w:r>
    </w:p>
    <w:p w14:paraId="49E8C428" w14:textId="77777777" w:rsidR="005C0E41" w:rsidRDefault="00295DE1">
      <w:pPr>
        <w:pStyle w:val="SourceCode"/>
      </w:pPr>
      <w:r>
        <w:rPr>
          <w:rStyle w:val="VerbatimChar"/>
        </w:rPr>
        <w:t>[1] "F-statistics"</w:t>
      </w:r>
    </w:p>
    <w:p w14:paraId="01BA1D88" w14:textId="77777777" w:rsidR="005C0E41" w:rsidRDefault="00295DE1">
      <w:pPr>
        <w:pStyle w:val="SourceCode"/>
      </w:pPr>
      <w:r>
        <w:rPr>
          <w:rStyle w:val="VerbatimChar"/>
        </w:rPr>
        <w:lastRenderedPageBreak/>
        <w:t>[1] 0.6271618</w:t>
      </w:r>
    </w:p>
    <w:p w14:paraId="5C0BAC91" w14:textId="77777777" w:rsidR="005C0E41" w:rsidRDefault="00295DE1">
      <w:pPr>
        <w:pStyle w:val="SourceCode"/>
      </w:pPr>
      <w:r>
        <w:rPr>
          <w:rStyle w:val="VerbatimChar"/>
        </w:rPr>
        <w:t>[1] "p-value"</w:t>
      </w:r>
    </w:p>
    <w:p w14:paraId="46E81F6E" w14:textId="77777777" w:rsidR="005C0E41" w:rsidRDefault="00295DE1">
      <w:pPr>
        <w:pStyle w:val="SourceCode"/>
      </w:pPr>
      <w:r>
        <w:rPr>
          <w:rStyle w:val="VerbatimChar"/>
        </w:rPr>
        <w:t>[1] 0.9988514</w:t>
      </w:r>
    </w:p>
    <w:p w14:paraId="520A86E4" w14:textId="77777777" w:rsidR="005C0E41" w:rsidRDefault="00295DE1">
      <w:pPr>
        <w:pStyle w:val="FirstParagraph"/>
      </w:pPr>
      <w:r>
        <w:t>Качество модели VAR, судя по F-критерию, хуже нашей модели ARIMA(1,1,2)</w:t>
      </w:r>
      <w:r>
        <w:br/>
        <w:t>Попробуем улучшить нашу модель</w:t>
      </w:r>
    </w:p>
    <w:p w14:paraId="78E5C10D" w14:textId="77777777" w:rsidR="005C0E41" w:rsidRDefault="00295DE1">
      <w:pPr>
        <w:pStyle w:val="a0"/>
      </w:pPr>
      <w:r>
        <w:t>Hosking, LiMcLeod: модель Restricted VA</w:t>
      </w:r>
      <w:r>
        <w:t>R5:</w:t>
      </w:r>
    </w:p>
    <w:p w14:paraId="212C02F7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445.561 972       0</w:t>
      </w:r>
    </w:p>
    <w:p w14:paraId="307A7F4B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454.171 972       0</w:t>
      </w:r>
    </w:p>
    <w:p w14:paraId="6672379C" w14:textId="77777777" w:rsidR="005C0E41" w:rsidRDefault="00295DE1">
      <w:pPr>
        <w:pStyle w:val="FirstParagraph"/>
      </w:pPr>
      <w:r>
        <w:t>Присутсвует авто- кросс- корреляция</w:t>
      </w:r>
    </w:p>
    <w:p w14:paraId="46CC53EF" w14:textId="77777777" w:rsidR="005C0E41" w:rsidRDefault="00295DE1">
      <w:pPr>
        <w:pStyle w:val="a0"/>
      </w:pPr>
      <w:r>
        <w:t>Сравним нашу модель с ограничениями по F-stat с моделью ARMA.</w:t>
      </w:r>
    </w:p>
    <w:p w14:paraId="27BCBFC2" w14:textId="77777777" w:rsidR="005C0E41" w:rsidRDefault="00295DE1">
      <w:pPr>
        <w:pStyle w:val="SourceCode"/>
      </w:pPr>
      <w:r>
        <w:rPr>
          <w:rStyle w:val="VerbatimChar"/>
        </w:rPr>
        <w:t>[1] "F-statistics"</w:t>
      </w:r>
    </w:p>
    <w:p w14:paraId="0F153758" w14:textId="77777777" w:rsidR="005C0E41" w:rsidRDefault="00295DE1">
      <w:pPr>
        <w:pStyle w:val="SourceCode"/>
      </w:pPr>
      <w:r>
        <w:rPr>
          <w:rStyle w:val="VerbatimChar"/>
        </w:rPr>
        <w:t>[1] 1.511772</w:t>
      </w:r>
    </w:p>
    <w:p w14:paraId="3BF8D17C" w14:textId="77777777" w:rsidR="005C0E41" w:rsidRDefault="00295DE1">
      <w:pPr>
        <w:pStyle w:val="SourceCode"/>
      </w:pPr>
      <w:r>
        <w:rPr>
          <w:rStyle w:val="VerbatimChar"/>
        </w:rPr>
        <w:t>[1] "qf"</w:t>
      </w:r>
    </w:p>
    <w:p w14:paraId="53894375" w14:textId="77777777" w:rsidR="005C0E41" w:rsidRDefault="00295DE1">
      <w:pPr>
        <w:pStyle w:val="SourceCode"/>
      </w:pPr>
      <w:r>
        <w:rPr>
          <w:rStyle w:val="VerbatimChar"/>
        </w:rPr>
        <w:t>[</w:t>
      </w:r>
      <w:r>
        <w:rPr>
          <w:rStyle w:val="VerbatimChar"/>
        </w:rPr>
        <w:t>1] 1.442267</w:t>
      </w:r>
    </w:p>
    <w:p w14:paraId="53EDCF4C" w14:textId="77777777" w:rsidR="005C0E41" w:rsidRDefault="00295DE1">
      <w:pPr>
        <w:pStyle w:val="SourceCode"/>
      </w:pPr>
      <w:r>
        <w:rPr>
          <w:rStyle w:val="VerbatimChar"/>
        </w:rPr>
        <w:t>[1] "p-value"</w:t>
      </w:r>
    </w:p>
    <w:p w14:paraId="653670BF" w14:textId="77777777" w:rsidR="005C0E41" w:rsidRDefault="00295DE1">
      <w:pPr>
        <w:pStyle w:val="SourceCode"/>
      </w:pPr>
      <w:r>
        <w:rPr>
          <w:rStyle w:val="VerbatimChar"/>
        </w:rPr>
        <w:t>[1] 0.003229083</w:t>
      </w:r>
    </w:p>
    <w:p w14:paraId="74903CEE" w14:textId="77777777" w:rsidR="005C0E41" w:rsidRDefault="00295DE1">
      <w:pPr>
        <w:pStyle w:val="FirstParagraph"/>
      </w:pPr>
      <w:r>
        <w:t>Наша модель с ограничениями получилась чуть лучше модели ARMA</w:t>
      </w:r>
    </w:p>
    <w:p w14:paraId="5C7E65BA" w14:textId="77777777" w:rsidR="005C0E41" w:rsidRDefault="00295DE1">
      <w:pPr>
        <w:pStyle w:val="a0"/>
      </w:pPr>
      <w:r>
        <w:t>Сравним нашу шестью переменными с моделью с трёхпеременной моделью (на данным момент лучшей):</w:t>
      </w:r>
    </w:p>
    <w:p w14:paraId="781186BB" w14:textId="77777777" w:rsidR="005C0E41" w:rsidRDefault="00295DE1">
      <w:pPr>
        <w:pStyle w:val="SourceCode"/>
      </w:pPr>
      <w:r>
        <w:rPr>
          <w:rStyle w:val="VerbatimChar"/>
        </w:rPr>
        <w:t>[1] "Hosking, LiMcLeod: модель с 3 переменными"</w:t>
      </w:r>
    </w:p>
    <w:p w14:paraId="536A9EEE" w14:textId="77777777" w:rsidR="005C0E41" w:rsidRDefault="00295DE1">
      <w:pPr>
        <w:pStyle w:val="SourceCode"/>
      </w:pPr>
      <w:r>
        <w:rPr>
          <w:rStyle w:val="VerbatimChar"/>
        </w:rPr>
        <w:t xml:space="preserve"> lags stat</w:t>
      </w:r>
      <w:r>
        <w:rPr>
          <w:rStyle w:val="VerbatimChar"/>
        </w:rPr>
        <w:t>istic  df    p-value</w:t>
      </w:r>
      <w:r>
        <w:br/>
      </w:r>
      <w:r>
        <w:rPr>
          <w:rStyle w:val="VerbatimChar"/>
        </w:rPr>
        <w:t xml:space="preserve">   54   296.418 243 0.01086519</w:t>
      </w:r>
    </w:p>
    <w:p w14:paraId="3C5FF8FD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    p-value</w:t>
      </w:r>
      <w:r>
        <w:br/>
      </w:r>
      <w:r>
        <w:rPr>
          <w:rStyle w:val="VerbatimChar"/>
        </w:rPr>
        <w:t xml:space="preserve">   54  300.0004 243 0.007405917</w:t>
      </w:r>
    </w:p>
    <w:p w14:paraId="48DFC44C" w14:textId="77777777" w:rsidR="005C0E41" w:rsidRDefault="00295DE1">
      <w:pPr>
        <w:pStyle w:val="SourceCode"/>
      </w:pPr>
      <w:r>
        <w:rPr>
          <w:rStyle w:val="VerbatimChar"/>
        </w:rPr>
        <w:t>[1] "Hosking, LiMcLeod: модель с 5 переменными"</w:t>
      </w:r>
    </w:p>
    <w:p w14:paraId="4B7A6EE7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404.099 972       0</w:t>
      </w:r>
    </w:p>
    <w:p w14:paraId="32FD5ED9" w14:textId="77777777" w:rsidR="005C0E41" w:rsidRDefault="00295DE1">
      <w:pPr>
        <w:pStyle w:val="SourceCode"/>
      </w:pPr>
      <w:r>
        <w:rPr>
          <w:rStyle w:val="VerbatimChar"/>
        </w:rPr>
        <w:t xml:space="preserve"> lags statistic  df p-value</w:t>
      </w:r>
      <w:r>
        <w:br/>
      </w:r>
      <w:r>
        <w:rPr>
          <w:rStyle w:val="VerbatimChar"/>
        </w:rPr>
        <w:t xml:space="preserve">   54  1</w:t>
      </w:r>
      <w:r>
        <w:rPr>
          <w:rStyle w:val="VerbatimChar"/>
        </w:rPr>
        <w:t>412.323 972       0</w:t>
      </w:r>
    </w:p>
    <w:p w14:paraId="3D2C76E2" w14:textId="77777777" w:rsidR="005C0E41" w:rsidRDefault="00295DE1">
      <w:pPr>
        <w:pStyle w:val="SourceCode"/>
      </w:pPr>
      <w:r>
        <w:rPr>
          <w:rStyle w:val="VerbatimChar"/>
        </w:rPr>
        <w:t>[1] "F-statistics"</w:t>
      </w:r>
    </w:p>
    <w:p w14:paraId="6DD9A3F3" w14:textId="77777777" w:rsidR="005C0E41" w:rsidRDefault="00295DE1">
      <w:pPr>
        <w:pStyle w:val="SourceCode"/>
      </w:pPr>
      <w:r>
        <w:rPr>
          <w:rStyle w:val="VerbatimChar"/>
        </w:rPr>
        <w:t>[1] 0.9233216</w:t>
      </w:r>
    </w:p>
    <w:p w14:paraId="5173980A" w14:textId="77777777" w:rsidR="005C0E41" w:rsidRDefault="00295DE1">
      <w:pPr>
        <w:pStyle w:val="SourceCode"/>
      </w:pPr>
      <w:r>
        <w:rPr>
          <w:rStyle w:val="VerbatimChar"/>
        </w:rPr>
        <w:lastRenderedPageBreak/>
        <w:t>[1] "F крит 1%"</w:t>
      </w:r>
    </w:p>
    <w:p w14:paraId="5A9C8DB9" w14:textId="77777777" w:rsidR="005C0E41" w:rsidRDefault="00295DE1">
      <w:pPr>
        <w:pStyle w:val="SourceCode"/>
      </w:pPr>
      <w:r>
        <w:rPr>
          <w:rStyle w:val="VerbatimChar"/>
        </w:rPr>
        <w:t>[1] 1.313426</w:t>
      </w:r>
    </w:p>
    <w:p w14:paraId="42F5E718" w14:textId="77777777" w:rsidR="005C0E41" w:rsidRDefault="00295DE1">
      <w:pPr>
        <w:pStyle w:val="SourceCode"/>
      </w:pPr>
      <w:r>
        <w:rPr>
          <w:rStyle w:val="VerbatimChar"/>
        </w:rPr>
        <w:t>[1] "p-value"</w:t>
      </w:r>
    </w:p>
    <w:p w14:paraId="6EAF6B58" w14:textId="77777777" w:rsidR="005C0E41" w:rsidRDefault="00295DE1">
      <w:pPr>
        <w:pStyle w:val="SourceCode"/>
      </w:pPr>
      <w:r>
        <w:rPr>
          <w:rStyle w:val="VerbatimChar"/>
        </w:rPr>
        <w:t>[1] 0.6744667</w:t>
      </w:r>
    </w:p>
    <w:p w14:paraId="5AB5F0D3" w14:textId="77777777" w:rsidR="005C0E41" w:rsidRDefault="00295DE1">
      <w:pPr>
        <w:pStyle w:val="FirstParagraph"/>
      </w:pPr>
      <w:r>
        <w:t>Наша модель с шестью переменными хуже модели с тремя переменными.</w:t>
      </w:r>
    </w:p>
    <w:p w14:paraId="10E4B130" w14:textId="77777777" w:rsidR="005C0E41" w:rsidRDefault="00295DE1">
      <w:pPr>
        <w:pStyle w:val="a0"/>
      </w:pPr>
      <w:r>
        <w:t>По итогу, можно сказать, что только два выбранных фактора def_aus, def_usa улучшают прогноз валютного курса в сравнении с одномерной моделью временного ряда.</w:t>
      </w:r>
    </w:p>
    <w:p w14:paraId="306E2C72" w14:textId="77777777" w:rsidR="005C0E41" w:rsidRDefault="00295DE1">
      <w:pPr>
        <w:pStyle w:val="a0"/>
      </w:pPr>
      <w:r>
        <w:t>Прогноз на 5 лет:</w:t>
      </w:r>
    </w:p>
    <w:p w14:paraId="0DABD920" w14:textId="77777777" w:rsidR="005C0E41" w:rsidRDefault="00295DE1">
      <w:pPr>
        <w:pStyle w:val="a0"/>
      </w:pPr>
      <w:r>
        <w:rPr>
          <w:noProof/>
        </w:rPr>
        <w:drawing>
          <wp:inline distT="0" distB="0" distL="0" distR="0" wp14:anchorId="2D27ED93" wp14:editId="6FD1DFD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rate_AU_U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5C0E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833BA" w14:textId="77777777" w:rsidR="00295DE1" w:rsidRDefault="00295DE1">
      <w:pPr>
        <w:spacing w:after="0"/>
      </w:pPr>
      <w:r>
        <w:separator/>
      </w:r>
    </w:p>
  </w:endnote>
  <w:endnote w:type="continuationSeparator" w:id="0">
    <w:p w14:paraId="4ADE25DF" w14:textId="77777777" w:rsidR="00295DE1" w:rsidRDefault="00295D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A8BAE" w14:textId="77777777" w:rsidR="00295DE1" w:rsidRDefault="00295DE1">
      <w:r>
        <w:separator/>
      </w:r>
    </w:p>
  </w:footnote>
  <w:footnote w:type="continuationSeparator" w:id="0">
    <w:p w14:paraId="13D0B3B9" w14:textId="77777777" w:rsidR="00295DE1" w:rsidRDefault="00295D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F710CB1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5BA0E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62E5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A58A18F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212676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755932122">
    <w:abstractNumId w:val="2"/>
  </w:num>
  <w:num w:numId="2" w16cid:durableId="31276126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4175538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59463116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64627635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5DE1"/>
    <w:rsid w:val="00334DB3"/>
    <w:rsid w:val="004E29B3"/>
    <w:rsid w:val="00590D07"/>
    <w:rsid w:val="005C0E4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39B2B"/>
  <w15:docId w15:val="{3ED9E4F5-B34F-4484-A0C4-15D8B57BB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2947</Words>
  <Characters>16798</Characters>
  <Application>Microsoft Office Word</Application>
  <DocSecurity>0</DocSecurity>
  <Lines>139</Lines>
  <Paragraphs>39</Paragraphs>
  <ScaleCrop>false</ScaleCrop>
  <Company/>
  <LinksUpToDate>false</LinksUpToDate>
  <CharactersWithSpaces>1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тельское задание на экзамен по дисциплине Временные ряды</dc:title>
  <dc:creator>Изгарова Анна Игоревна</dc:creator>
  <cp:keywords/>
  <cp:lastModifiedBy>Изгарова Анна Игоревна</cp:lastModifiedBy>
  <cp:revision>2</cp:revision>
  <dcterms:created xsi:type="dcterms:W3CDTF">2022-04-02T15:59:00Z</dcterms:created>
  <dcterms:modified xsi:type="dcterms:W3CDTF">2022-04-0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